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81764B" w14:textId="0CCC1A73" w:rsidR="003B1BA9" w:rsidRPr="003B1BA9" w:rsidRDefault="003B1BA9" w:rsidP="00AE2EED">
      <w:pPr>
        <w:widowControl w:val="0"/>
        <w:autoSpaceDE w:val="0"/>
        <w:autoSpaceDN w:val="0"/>
        <w:adjustRightInd w:val="0"/>
        <w:spacing w:after="240" w:line="240" w:lineRule="auto"/>
        <w:jc w:val="center"/>
        <w:rPr>
          <w:b/>
          <w:bCs/>
          <w:sz w:val="28"/>
          <w:szCs w:val="28"/>
          <w:lang w:val="it-IT"/>
        </w:rPr>
      </w:pPr>
      <w:r w:rsidRPr="003B1BA9">
        <w:rPr>
          <w:b/>
          <w:bCs/>
          <w:sz w:val="28"/>
          <w:szCs w:val="28"/>
          <w:lang w:val="it-IT"/>
        </w:rPr>
        <w:t>Allison Transmission estende i</w:t>
      </w:r>
      <w:r>
        <w:rPr>
          <w:b/>
          <w:bCs/>
          <w:sz w:val="28"/>
          <w:szCs w:val="28"/>
          <w:lang w:val="it-IT"/>
        </w:rPr>
        <w:t>l</w:t>
      </w:r>
      <w:r w:rsidRPr="003B1BA9">
        <w:rPr>
          <w:b/>
          <w:bCs/>
          <w:sz w:val="28"/>
          <w:szCs w:val="28"/>
          <w:lang w:val="it-IT"/>
        </w:rPr>
        <w:t xml:space="preserve"> period</w:t>
      </w:r>
      <w:r>
        <w:rPr>
          <w:b/>
          <w:bCs/>
          <w:sz w:val="28"/>
          <w:szCs w:val="28"/>
          <w:lang w:val="it-IT"/>
        </w:rPr>
        <w:t>o</w:t>
      </w:r>
      <w:r w:rsidRPr="003B1BA9">
        <w:rPr>
          <w:b/>
          <w:bCs/>
          <w:sz w:val="28"/>
          <w:szCs w:val="28"/>
          <w:lang w:val="it-IT"/>
        </w:rPr>
        <w:t xml:space="preserve"> di garanzia nel segmento degli autobus</w:t>
      </w:r>
    </w:p>
    <w:p w14:paraId="65A3EFB0" w14:textId="606FF534" w:rsidR="003B1BA9" w:rsidRPr="003B1BA9" w:rsidRDefault="00F148E6" w:rsidP="00AE2EED">
      <w:pPr>
        <w:widowControl w:val="0"/>
        <w:autoSpaceDE w:val="0"/>
        <w:autoSpaceDN w:val="0"/>
        <w:adjustRightInd w:val="0"/>
        <w:spacing w:after="240" w:line="240" w:lineRule="auto"/>
        <w:jc w:val="center"/>
        <w:rPr>
          <w:i/>
          <w:color w:val="000000"/>
          <w:lang w:val="it-IT"/>
        </w:rPr>
      </w:pPr>
      <w:r>
        <w:rPr>
          <w:i/>
          <w:color w:val="000000"/>
          <w:lang w:val="it-IT"/>
        </w:rPr>
        <w:t xml:space="preserve">La speciale iniziativa di </w:t>
      </w:r>
      <w:r w:rsidR="003B1BA9" w:rsidRPr="003B1BA9">
        <w:rPr>
          <w:i/>
          <w:color w:val="000000"/>
          <w:lang w:val="it-IT"/>
        </w:rPr>
        <w:t xml:space="preserve">Allison </w:t>
      </w:r>
      <w:r>
        <w:rPr>
          <w:i/>
          <w:color w:val="000000"/>
          <w:lang w:val="it-IT"/>
        </w:rPr>
        <w:t>estende</w:t>
      </w:r>
      <w:r w:rsidR="00B80AD8">
        <w:rPr>
          <w:i/>
          <w:color w:val="000000"/>
          <w:lang w:val="it-IT"/>
        </w:rPr>
        <w:t xml:space="preserve"> da 2 a 5 anni la </w:t>
      </w:r>
      <w:r w:rsidR="003B1BA9" w:rsidRPr="003B1BA9">
        <w:rPr>
          <w:i/>
          <w:color w:val="000000"/>
          <w:lang w:val="it-IT"/>
        </w:rPr>
        <w:t>garanzia delle trasmission</w:t>
      </w:r>
      <w:r w:rsidR="003B1BA9">
        <w:rPr>
          <w:i/>
          <w:color w:val="000000"/>
          <w:lang w:val="it-IT"/>
        </w:rPr>
        <w:t>i</w:t>
      </w:r>
      <w:r w:rsidR="003B1BA9" w:rsidRPr="003B1BA9">
        <w:rPr>
          <w:i/>
          <w:color w:val="000000"/>
          <w:lang w:val="it-IT"/>
        </w:rPr>
        <w:t xml:space="preserve"> </w:t>
      </w:r>
      <w:r>
        <w:rPr>
          <w:i/>
          <w:color w:val="000000"/>
          <w:lang w:val="it-IT"/>
        </w:rPr>
        <w:t>per gli</w:t>
      </w:r>
      <w:r w:rsidR="003B1BA9" w:rsidRPr="003B1BA9">
        <w:rPr>
          <w:i/>
          <w:color w:val="000000"/>
          <w:lang w:val="it-IT"/>
        </w:rPr>
        <w:t xml:space="preserve"> autobus interurbani e i pullman</w:t>
      </w:r>
      <w:r w:rsidR="00754C59">
        <w:rPr>
          <w:i/>
          <w:color w:val="000000"/>
          <w:lang w:val="it-IT"/>
        </w:rPr>
        <w:t xml:space="preserve"> </w:t>
      </w:r>
      <w:r>
        <w:rPr>
          <w:i/>
          <w:color w:val="000000"/>
          <w:lang w:val="it-IT"/>
        </w:rPr>
        <w:t xml:space="preserve">che verranno </w:t>
      </w:r>
      <w:r w:rsidR="00754C59">
        <w:rPr>
          <w:i/>
          <w:color w:val="000000"/>
          <w:lang w:val="it-IT"/>
        </w:rPr>
        <w:t xml:space="preserve">consegnati dai </w:t>
      </w:r>
      <w:r w:rsidR="003B1BA9">
        <w:rPr>
          <w:i/>
          <w:color w:val="000000"/>
          <w:lang w:val="it-IT"/>
        </w:rPr>
        <w:t xml:space="preserve">costruttori </w:t>
      </w:r>
      <w:r w:rsidR="003B1BA9" w:rsidRPr="003B1BA9">
        <w:rPr>
          <w:i/>
          <w:color w:val="000000"/>
          <w:lang w:val="it-IT"/>
        </w:rPr>
        <w:t xml:space="preserve">turchi </w:t>
      </w:r>
      <w:r w:rsidR="00754C59">
        <w:rPr>
          <w:i/>
          <w:color w:val="000000"/>
          <w:lang w:val="it-IT"/>
        </w:rPr>
        <w:t xml:space="preserve">in </w:t>
      </w:r>
      <w:r w:rsidR="00B80AD8">
        <w:rPr>
          <w:i/>
          <w:color w:val="000000"/>
          <w:lang w:val="it-IT"/>
        </w:rPr>
        <w:t>tutto il</w:t>
      </w:r>
      <w:r w:rsidR="003B1BA9" w:rsidRPr="003B1BA9">
        <w:rPr>
          <w:i/>
          <w:color w:val="000000"/>
          <w:lang w:val="it-IT"/>
        </w:rPr>
        <w:t xml:space="preserve"> 2021.</w:t>
      </w:r>
    </w:p>
    <w:p w14:paraId="5D2F27F9" w14:textId="78FD6BBA" w:rsidR="003B1BA9" w:rsidRPr="003B1BA9" w:rsidRDefault="003B1BA9" w:rsidP="00A70827">
      <w:pPr>
        <w:widowControl w:val="0"/>
        <w:autoSpaceDE w:val="0"/>
        <w:autoSpaceDN w:val="0"/>
        <w:adjustRightInd w:val="0"/>
        <w:spacing w:after="240" w:line="240" w:lineRule="auto"/>
        <w:rPr>
          <w:rFonts w:asciiTheme="majorHAnsi" w:hAnsiTheme="majorHAnsi" w:cstheme="majorHAnsi"/>
          <w:color w:val="262626"/>
          <w:lang w:val="it-IT"/>
        </w:rPr>
      </w:pPr>
      <w:r w:rsidRPr="00B80AD8">
        <w:rPr>
          <w:rFonts w:asciiTheme="majorHAnsi" w:hAnsiTheme="majorHAnsi" w:cstheme="majorHAnsi"/>
          <w:b/>
          <w:bCs/>
          <w:color w:val="262626"/>
          <w:lang w:val="it-IT"/>
        </w:rPr>
        <w:t xml:space="preserve">ISTANBUL, Turchia, </w:t>
      </w:r>
      <w:r w:rsidR="00F548C6">
        <w:rPr>
          <w:rFonts w:asciiTheme="majorHAnsi" w:hAnsiTheme="majorHAnsi" w:cstheme="majorHAnsi"/>
          <w:b/>
          <w:bCs/>
          <w:color w:val="262626"/>
          <w:lang w:val="it-IT"/>
        </w:rPr>
        <w:t>febbr</w:t>
      </w:r>
      <w:r w:rsidRPr="00B80AD8">
        <w:rPr>
          <w:rFonts w:asciiTheme="majorHAnsi" w:hAnsiTheme="majorHAnsi" w:cstheme="majorHAnsi"/>
          <w:b/>
          <w:bCs/>
          <w:color w:val="262626"/>
          <w:lang w:val="it-IT"/>
        </w:rPr>
        <w:t>aio 2021</w:t>
      </w:r>
      <w:r w:rsidRPr="00B80AD8">
        <w:rPr>
          <w:rFonts w:asciiTheme="majorHAnsi" w:hAnsiTheme="majorHAnsi" w:cstheme="majorHAnsi"/>
          <w:color w:val="262626"/>
          <w:lang w:val="it-IT"/>
        </w:rPr>
        <w:t xml:space="preserve"> - Le trasmissioni completamente automatiche Allison hanno una garanzia standard di due anni che comprende una </w:t>
      </w:r>
      <w:r w:rsidR="00B80AD8">
        <w:rPr>
          <w:rFonts w:asciiTheme="majorHAnsi" w:hAnsiTheme="majorHAnsi" w:cstheme="majorHAnsi"/>
          <w:color w:val="262626"/>
          <w:lang w:val="it-IT"/>
        </w:rPr>
        <w:t xml:space="preserve">copertura </w:t>
      </w:r>
      <w:r w:rsidRPr="00B80AD8">
        <w:rPr>
          <w:rFonts w:asciiTheme="majorHAnsi" w:hAnsiTheme="majorHAnsi" w:cstheme="majorHAnsi"/>
          <w:color w:val="262626"/>
          <w:lang w:val="it-IT"/>
        </w:rPr>
        <w:t xml:space="preserve">del 100% </w:t>
      </w:r>
      <w:r w:rsidR="0070180C">
        <w:rPr>
          <w:rFonts w:asciiTheme="majorHAnsi" w:hAnsiTheme="majorHAnsi" w:cstheme="majorHAnsi"/>
          <w:color w:val="262626"/>
          <w:lang w:val="it-IT"/>
        </w:rPr>
        <w:t>sui r</w:t>
      </w:r>
      <w:r w:rsidRPr="00B80AD8">
        <w:rPr>
          <w:rFonts w:asciiTheme="majorHAnsi" w:hAnsiTheme="majorHAnsi" w:cstheme="majorHAnsi"/>
          <w:color w:val="262626"/>
          <w:lang w:val="it-IT"/>
        </w:rPr>
        <w:t xml:space="preserve">icambi e sulla manodopera in base </w:t>
      </w:r>
      <w:r w:rsidR="00B80AD8">
        <w:rPr>
          <w:rFonts w:asciiTheme="majorHAnsi" w:hAnsiTheme="majorHAnsi" w:cstheme="majorHAnsi"/>
          <w:color w:val="262626"/>
          <w:lang w:val="it-IT"/>
        </w:rPr>
        <w:t>ai</w:t>
      </w:r>
      <w:r w:rsidRPr="00B80AD8">
        <w:rPr>
          <w:rFonts w:asciiTheme="majorHAnsi" w:hAnsiTheme="majorHAnsi" w:cstheme="majorHAnsi"/>
          <w:color w:val="262626"/>
          <w:lang w:val="it-IT"/>
        </w:rPr>
        <w:t xml:space="preserve"> modelli e </w:t>
      </w:r>
      <w:r w:rsidR="00754C59">
        <w:rPr>
          <w:rFonts w:asciiTheme="majorHAnsi" w:hAnsiTheme="majorHAnsi" w:cstheme="majorHAnsi"/>
          <w:color w:val="262626"/>
          <w:lang w:val="it-IT"/>
        </w:rPr>
        <w:t xml:space="preserve">ai diversi </w:t>
      </w:r>
      <w:r w:rsidR="00754C59" w:rsidRPr="00FB309B">
        <w:rPr>
          <w:rFonts w:asciiTheme="majorHAnsi" w:hAnsiTheme="majorHAnsi" w:cstheme="majorHAnsi"/>
          <w:color w:val="262626"/>
          <w:lang w:val="it-IT"/>
        </w:rPr>
        <w:t>segmenti di mercato</w:t>
      </w:r>
      <w:r w:rsidRPr="00FB309B">
        <w:rPr>
          <w:rFonts w:asciiTheme="majorHAnsi" w:hAnsiTheme="majorHAnsi" w:cstheme="majorHAnsi"/>
          <w:color w:val="262626"/>
          <w:lang w:val="it-IT"/>
        </w:rPr>
        <w:t>. La garanzia standard può comportare limitazioni di chilometraggio per determinate applicazioni e impieghi</w:t>
      </w:r>
      <w:r w:rsidR="00EF10AD" w:rsidRPr="00FB309B">
        <w:rPr>
          <w:rFonts w:asciiTheme="majorHAnsi" w:hAnsiTheme="majorHAnsi" w:cstheme="majorHAnsi"/>
          <w:color w:val="262626"/>
          <w:lang w:val="it-IT"/>
        </w:rPr>
        <w:t>.</w:t>
      </w:r>
      <w:r w:rsidR="00754C59" w:rsidRPr="00FB309B">
        <w:rPr>
          <w:rFonts w:asciiTheme="majorHAnsi" w:hAnsiTheme="majorHAnsi" w:cstheme="majorHAnsi"/>
          <w:color w:val="262626"/>
          <w:lang w:val="it-IT"/>
        </w:rPr>
        <w:t xml:space="preserve"> </w:t>
      </w:r>
      <w:r w:rsidR="00F148E6">
        <w:rPr>
          <w:rFonts w:asciiTheme="majorHAnsi" w:hAnsiTheme="majorHAnsi" w:cstheme="majorHAnsi"/>
          <w:color w:val="262626"/>
          <w:lang w:val="it-IT"/>
        </w:rPr>
        <w:t xml:space="preserve">A partire da gennaio 2021, </w:t>
      </w:r>
      <w:r w:rsidRPr="00FB309B">
        <w:rPr>
          <w:rFonts w:asciiTheme="majorHAnsi" w:hAnsiTheme="majorHAnsi" w:cstheme="majorHAnsi"/>
          <w:color w:val="262626"/>
          <w:lang w:val="it-IT"/>
        </w:rPr>
        <w:t xml:space="preserve">Allison Transmission </w:t>
      </w:r>
      <w:r w:rsidR="00534EEB">
        <w:rPr>
          <w:rFonts w:asciiTheme="majorHAnsi" w:hAnsiTheme="majorHAnsi" w:cstheme="majorHAnsi"/>
          <w:color w:val="262626"/>
          <w:lang w:val="it-IT"/>
        </w:rPr>
        <w:t xml:space="preserve">avvia </w:t>
      </w:r>
      <w:r w:rsidR="00F148E6">
        <w:rPr>
          <w:rFonts w:asciiTheme="majorHAnsi" w:hAnsiTheme="majorHAnsi" w:cstheme="majorHAnsi"/>
          <w:color w:val="262626"/>
          <w:lang w:val="it-IT"/>
        </w:rPr>
        <w:t xml:space="preserve">un’iniziativa speciale, che prevede </w:t>
      </w:r>
      <w:r w:rsidRPr="00FB309B">
        <w:rPr>
          <w:rFonts w:asciiTheme="majorHAnsi" w:hAnsiTheme="majorHAnsi" w:cstheme="majorHAnsi"/>
          <w:color w:val="262626"/>
          <w:lang w:val="it-IT"/>
        </w:rPr>
        <w:t xml:space="preserve">una copertura </w:t>
      </w:r>
      <w:r w:rsidR="00F148E6">
        <w:rPr>
          <w:rFonts w:asciiTheme="majorHAnsi" w:hAnsiTheme="majorHAnsi" w:cstheme="majorHAnsi"/>
          <w:color w:val="262626"/>
          <w:lang w:val="it-IT"/>
        </w:rPr>
        <w:t xml:space="preserve">estesa per le trasmissioni per </w:t>
      </w:r>
      <w:r w:rsidRPr="00FB309B">
        <w:rPr>
          <w:rFonts w:asciiTheme="majorHAnsi" w:hAnsiTheme="majorHAnsi" w:cstheme="majorHAnsi"/>
          <w:color w:val="262626"/>
          <w:lang w:val="it-IT"/>
        </w:rPr>
        <w:t xml:space="preserve">autobus che i produttori turchi consegneranno in Europa </w:t>
      </w:r>
      <w:r w:rsidR="00F148E6">
        <w:rPr>
          <w:rFonts w:asciiTheme="majorHAnsi" w:hAnsiTheme="majorHAnsi" w:cstheme="majorHAnsi"/>
          <w:color w:val="262626"/>
          <w:lang w:val="it-IT"/>
        </w:rPr>
        <w:t>nel corso dell’anno</w:t>
      </w:r>
      <w:r w:rsidRPr="00FB309B">
        <w:rPr>
          <w:rFonts w:asciiTheme="majorHAnsi" w:hAnsiTheme="majorHAnsi" w:cstheme="majorHAnsi"/>
          <w:color w:val="262626"/>
          <w:lang w:val="it-IT"/>
        </w:rPr>
        <w:t xml:space="preserve">. </w:t>
      </w:r>
      <w:r w:rsidR="00F148E6">
        <w:rPr>
          <w:rFonts w:asciiTheme="majorHAnsi" w:hAnsiTheme="majorHAnsi" w:cstheme="majorHAnsi"/>
          <w:color w:val="262626"/>
          <w:lang w:val="it-IT"/>
        </w:rPr>
        <w:t>Il</w:t>
      </w:r>
      <w:r w:rsidRPr="00FB309B">
        <w:rPr>
          <w:rFonts w:asciiTheme="majorHAnsi" w:hAnsiTheme="majorHAnsi" w:cstheme="majorHAnsi"/>
          <w:color w:val="262626"/>
          <w:lang w:val="it-IT"/>
        </w:rPr>
        <w:t xml:space="preserve"> periodo di garanzia per </w:t>
      </w:r>
      <w:r w:rsidR="00F148E6">
        <w:rPr>
          <w:rFonts w:asciiTheme="majorHAnsi" w:hAnsiTheme="majorHAnsi" w:cstheme="majorHAnsi"/>
          <w:color w:val="262626"/>
          <w:lang w:val="it-IT"/>
        </w:rPr>
        <w:t>queste</w:t>
      </w:r>
      <w:r w:rsidRPr="00FB309B">
        <w:rPr>
          <w:rFonts w:asciiTheme="majorHAnsi" w:hAnsiTheme="majorHAnsi" w:cstheme="majorHAnsi"/>
          <w:color w:val="262626"/>
          <w:lang w:val="it-IT"/>
        </w:rPr>
        <w:t xml:space="preserve"> trasmissioni </w:t>
      </w:r>
      <w:r w:rsidR="0070180C">
        <w:rPr>
          <w:rFonts w:asciiTheme="majorHAnsi" w:hAnsiTheme="majorHAnsi" w:cstheme="majorHAnsi"/>
          <w:color w:val="262626"/>
          <w:lang w:val="it-IT"/>
        </w:rPr>
        <w:t xml:space="preserve">passerà </w:t>
      </w:r>
      <w:r w:rsidRPr="00FB309B">
        <w:rPr>
          <w:rFonts w:asciiTheme="majorHAnsi" w:hAnsiTheme="majorHAnsi" w:cstheme="majorHAnsi"/>
          <w:color w:val="262626"/>
          <w:lang w:val="it-IT"/>
        </w:rPr>
        <w:t>da due a cinque anni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indipendentemente dal chilometraggio.</w:t>
      </w:r>
    </w:p>
    <w:p w14:paraId="751D7104" w14:textId="412DC9D1" w:rsidR="003B1BA9" w:rsidRPr="00DF405E" w:rsidRDefault="002B67A9" w:rsidP="00A70827">
      <w:pPr>
        <w:widowControl w:val="0"/>
        <w:autoSpaceDE w:val="0"/>
        <w:autoSpaceDN w:val="0"/>
        <w:adjustRightInd w:val="0"/>
        <w:spacing w:after="240" w:line="240" w:lineRule="auto"/>
        <w:rPr>
          <w:rFonts w:asciiTheme="majorHAnsi" w:hAnsiTheme="majorHAnsi" w:cstheme="majorHAnsi"/>
          <w:color w:val="262626"/>
          <w:lang w:val="it-IT"/>
        </w:rPr>
      </w:pPr>
      <w:r w:rsidRPr="00DF405E">
        <w:rPr>
          <w:rFonts w:asciiTheme="majorHAnsi" w:hAnsiTheme="majorHAnsi" w:cstheme="majorHAnsi"/>
          <w:color w:val="262626"/>
          <w:lang w:val="it-IT"/>
        </w:rPr>
        <w:t xml:space="preserve">Una scelta nata dalla </w:t>
      </w:r>
      <w:r w:rsidR="00DF405E">
        <w:rPr>
          <w:rFonts w:asciiTheme="majorHAnsi" w:hAnsiTheme="majorHAnsi" w:cstheme="majorHAnsi"/>
          <w:color w:val="262626"/>
          <w:lang w:val="it-IT"/>
        </w:rPr>
        <w:t>fiducia</w:t>
      </w:r>
      <w:r w:rsidRPr="00DF405E">
        <w:rPr>
          <w:rFonts w:asciiTheme="majorHAnsi" w:hAnsiTheme="majorHAnsi" w:cstheme="majorHAnsi"/>
          <w:color w:val="262626"/>
          <w:lang w:val="it-IT"/>
        </w:rPr>
        <w:t xml:space="preserve"> nei confronti del proprio prodotto e dalla massima attenzione nei confronti del proprio cliente. In breve: una promessa di lunga efficienza e buon funzionamento che l’azienda sa di poter mantenere. </w:t>
      </w:r>
    </w:p>
    <w:p w14:paraId="0585A66F" w14:textId="3A4E3486" w:rsidR="003B1BA9" w:rsidRPr="003B1BA9" w:rsidRDefault="003B1BA9" w:rsidP="00A70827">
      <w:pPr>
        <w:widowControl w:val="0"/>
        <w:autoSpaceDE w:val="0"/>
        <w:autoSpaceDN w:val="0"/>
        <w:adjustRightInd w:val="0"/>
        <w:spacing w:after="240" w:line="240" w:lineRule="auto"/>
        <w:rPr>
          <w:rFonts w:asciiTheme="majorHAnsi" w:hAnsiTheme="majorHAnsi" w:cstheme="majorHAnsi"/>
          <w:color w:val="262626"/>
          <w:lang w:val="it-IT"/>
        </w:rPr>
      </w:pPr>
      <w:r w:rsidRPr="00DF405E">
        <w:rPr>
          <w:rFonts w:asciiTheme="majorHAnsi" w:hAnsiTheme="majorHAnsi" w:cstheme="majorHAnsi"/>
          <w:color w:val="262626"/>
          <w:lang w:val="it-IT"/>
        </w:rPr>
        <w:t xml:space="preserve"> "Estendendo il periodo di garanzia delle trasmissioni completamente automatiche della serie T</w:t>
      </w:r>
      <w:r w:rsidRPr="00FB309B">
        <w:rPr>
          <w:rFonts w:asciiTheme="majorHAnsi" w:hAnsiTheme="majorHAnsi" w:cstheme="majorHAnsi"/>
          <w:color w:val="262626"/>
          <w:lang w:val="it-IT"/>
        </w:rPr>
        <w:t xml:space="preserve"> di Allison a cinque anni, confermiamo la fiducia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nella durata, nell'affidabilità e nelle prestazioni dei nostri prodotti per i clienti che offrono servizi di trasporto pubblico e interurbano. Nel segmento degli </w:t>
      </w:r>
      <w:r w:rsidRPr="00FB309B">
        <w:rPr>
          <w:rFonts w:asciiTheme="majorHAnsi" w:hAnsiTheme="majorHAnsi" w:cstheme="majorHAnsi"/>
          <w:color w:val="262626"/>
          <w:lang w:val="it-IT"/>
        </w:rPr>
        <w:t xml:space="preserve">autobus, i nostri utenti </w:t>
      </w:r>
      <w:r w:rsidR="00FB309B" w:rsidRPr="00FB309B">
        <w:rPr>
          <w:rFonts w:asciiTheme="majorHAnsi" w:hAnsiTheme="majorHAnsi" w:cstheme="majorHAnsi"/>
          <w:color w:val="262626"/>
          <w:lang w:val="it-IT"/>
        </w:rPr>
        <w:t xml:space="preserve">preferiscono </w:t>
      </w:r>
      <w:r w:rsidRPr="00FB309B">
        <w:rPr>
          <w:rFonts w:asciiTheme="majorHAnsi" w:hAnsiTheme="majorHAnsi" w:cstheme="majorHAnsi"/>
          <w:color w:val="262626"/>
          <w:lang w:val="it-IT"/>
        </w:rPr>
        <w:t xml:space="preserve">Allison </w:t>
      </w:r>
      <w:r w:rsidR="00FB309B" w:rsidRPr="00FB309B">
        <w:rPr>
          <w:rFonts w:asciiTheme="majorHAnsi" w:hAnsiTheme="majorHAnsi" w:cstheme="majorHAnsi"/>
          <w:color w:val="262626"/>
          <w:lang w:val="it-IT"/>
        </w:rPr>
        <w:t xml:space="preserve">perché </w:t>
      </w:r>
      <w:r w:rsidRPr="00FB309B">
        <w:rPr>
          <w:rFonts w:asciiTheme="majorHAnsi" w:hAnsiTheme="majorHAnsi" w:cstheme="majorHAnsi"/>
          <w:color w:val="262626"/>
          <w:lang w:val="it-IT"/>
        </w:rPr>
        <w:t>consapevol</w:t>
      </w:r>
      <w:r w:rsidR="00FB309B" w:rsidRPr="00FB309B">
        <w:rPr>
          <w:rFonts w:asciiTheme="majorHAnsi" w:hAnsiTheme="majorHAnsi" w:cstheme="majorHAnsi"/>
          <w:color w:val="262626"/>
          <w:lang w:val="it-IT"/>
        </w:rPr>
        <w:t>i</w:t>
      </w:r>
      <w:r w:rsidRPr="00FB309B">
        <w:rPr>
          <w:rFonts w:asciiTheme="majorHAnsi" w:hAnsiTheme="majorHAnsi" w:cstheme="majorHAnsi"/>
          <w:color w:val="262626"/>
          <w:lang w:val="it-IT"/>
        </w:rPr>
        <w:t xml:space="preserve"> dei vantaggi della trasmissione completamente automatica. Con la nuova campagna </w:t>
      </w:r>
      <w:r w:rsidR="00F148E6">
        <w:rPr>
          <w:rFonts w:asciiTheme="majorHAnsi" w:hAnsiTheme="majorHAnsi" w:cstheme="majorHAnsi"/>
          <w:color w:val="262626"/>
          <w:lang w:val="it-IT"/>
        </w:rPr>
        <w:t xml:space="preserve">appena </w:t>
      </w:r>
      <w:r w:rsidRPr="00FB309B">
        <w:rPr>
          <w:rFonts w:asciiTheme="majorHAnsi" w:hAnsiTheme="majorHAnsi" w:cstheme="majorHAnsi"/>
          <w:color w:val="262626"/>
          <w:lang w:val="it-IT"/>
        </w:rPr>
        <w:t>lanciata in Europa, sottolineiamo ancora una volta i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vantaggi </w:t>
      </w:r>
      <w:r w:rsidR="00DF405E">
        <w:rPr>
          <w:rFonts w:asciiTheme="majorHAnsi" w:hAnsiTheme="majorHAnsi" w:cstheme="majorHAnsi"/>
          <w:color w:val="262626"/>
          <w:lang w:val="it-IT"/>
        </w:rPr>
        <w:t>degli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Allison e il loro contributo al costo totale di proprietà", ha dichiarato Atak Talas, direttore regionale di Allison Transmission per la Turchia e il Medio Oriente.</w:t>
      </w:r>
    </w:p>
    <w:p w14:paraId="734EAD17" w14:textId="439BFC4F" w:rsidR="003B1BA9" w:rsidRPr="003B1BA9" w:rsidRDefault="003B1BA9" w:rsidP="00A70827">
      <w:pPr>
        <w:widowControl w:val="0"/>
        <w:autoSpaceDE w:val="0"/>
        <w:autoSpaceDN w:val="0"/>
        <w:adjustRightInd w:val="0"/>
        <w:spacing w:after="240" w:line="240" w:lineRule="auto"/>
        <w:rPr>
          <w:rFonts w:asciiTheme="majorHAnsi" w:hAnsiTheme="majorHAnsi" w:cstheme="majorHAnsi"/>
          <w:color w:val="262626"/>
          <w:lang w:val="it-IT"/>
        </w:rPr>
      </w:pPr>
      <w:r w:rsidRPr="003B1BA9">
        <w:rPr>
          <w:rFonts w:asciiTheme="majorHAnsi" w:hAnsiTheme="majorHAnsi" w:cstheme="majorHAnsi"/>
          <w:color w:val="262626"/>
          <w:lang w:val="it-IT"/>
        </w:rPr>
        <w:t xml:space="preserve">Grazie a questa nuova campagna di estensione della garanzia, tutte le trasmissioni Allison </w:t>
      </w:r>
      <w:r w:rsidR="00754C59">
        <w:rPr>
          <w:rFonts w:asciiTheme="majorHAnsi" w:hAnsiTheme="majorHAnsi" w:cstheme="majorHAnsi"/>
          <w:color w:val="262626"/>
          <w:lang w:val="it-IT"/>
        </w:rPr>
        <w:t xml:space="preserve">richieste </w:t>
      </w:r>
      <w:r w:rsidR="00EF10AD">
        <w:rPr>
          <w:rFonts w:asciiTheme="majorHAnsi" w:hAnsiTheme="majorHAnsi" w:cstheme="majorHAnsi"/>
          <w:color w:val="262626"/>
          <w:lang w:val="it-IT"/>
        </w:rPr>
        <w:t>su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gli autobus prodotti </w:t>
      </w:r>
      <w:r w:rsidR="00754C59">
        <w:rPr>
          <w:rFonts w:asciiTheme="majorHAnsi" w:hAnsiTheme="majorHAnsi" w:cstheme="majorHAnsi"/>
          <w:color w:val="262626"/>
          <w:lang w:val="it-IT"/>
        </w:rPr>
        <w:t xml:space="preserve">dai </w:t>
      </w:r>
      <w:r w:rsidR="00754C59" w:rsidRPr="00F548C6">
        <w:rPr>
          <w:rFonts w:asciiTheme="majorHAnsi" w:hAnsiTheme="majorHAnsi" w:cstheme="majorHAnsi"/>
          <w:color w:val="262626"/>
          <w:lang w:val="it-IT"/>
        </w:rPr>
        <w:t>costruttori</w:t>
      </w:r>
      <w:r w:rsidRPr="00F548C6">
        <w:rPr>
          <w:rFonts w:asciiTheme="majorHAnsi" w:hAnsiTheme="majorHAnsi" w:cstheme="majorHAnsi"/>
          <w:color w:val="262626"/>
          <w:lang w:val="it-IT"/>
        </w:rPr>
        <w:t xml:space="preserve"> turchi </w:t>
      </w:r>
      <w:r w:rsidR="00F548C6" w:rsidRPr="00F548C6">
        <w:rPr>
          <w:lang w:val="it-IT"/>
        </w:rPr>
        <w:t xml:space="preserve">come Anadolu Isuzu, Karsan e Otokar </w:t>
      </w:r>
      <w:r w:rsidRPr="00F548C6">
        <w:rPr>
          <w:rFonts w:asciiTheme="majorHAnsi" w:hAnsiTheme="majorHAnsi" w:cstheme="majorHAnsi"/>
          <w:color w:val="262626"/>
          <w:lang w:val="it-IT"/>
        </w:rPr>
        <w:t xml:space="preserve">otterranno una garanzia del 100% sui ricambi e sulla manodopera, indipendentemente dal chilometraggio. La campagna che copre le trasmissioni completamente automatiche della serie T di Allison estende </w:t>
      </w:r>
      <w:r w:rsidR="00EF10AD" w:rsidRPr="00F548C6">
        <w:rPr>
          <w:rFonts w:asciiTheme="majorHAnsi" w:hAnsiTheme="majorHAnsi" w:cstheme="majorHAnsi"/>
          <w:color w:val="262626"/>
          <w:lang w:val="it-IT"/>
        </w:rPr>
        <w:t xml:space="preserve">a cinque anni </w:t>
      </w:r>
      <w:r w:rsidRPr="00F548C6">
        <w:rPr>
          <w:rFonts w:asciiTheme="majorHAnsi" w:hAnsiTheme="majorHAnsi" w:cstheme="majorHAnsi"/>
          <w:color w:val="262626"/>
          <w:lang w:val="it-IT"/>
        </w:rPr>
        <w:t>il periodo di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garanzia. </w:t>
      </w:r>
      <w:r w:rsidR="00754C59">
        <w:rPr>
          <w:rFonts w:asciiTheme="majorHAnsi" w:hAnsiTheme="majorHAnsi" w:cstheme="majorHAnsi"/>
          <w:color w:val="262626"/>
          <w:lang w:val="it-IT"/>
        </w:rPr>
        <w:t>Affinché le trasmissioni abbiano diritto alla garanzia, è necessario che vengano utilizzati g</w:t>
      </w:r>
      <w:r w:rsidRPr="003B1BA9">
        <w:rPr>
          <w:rFonts w:asciiTheme="majorHAnsi" w:hAnsiTheme="majorHAnsi" w:cstheme="majorHAnsi"/>
          <w:color w:val="262626"/>
          <w:lang w:val="it-IT"/>
        </w:rPr>
        <w:t>li oli per trasmissioni TES 295® approvati da Allison o</w:t>
      </w:r>
      <w:r w:rsidR="00EF10AD">
        <w:rPr>
          <w:rFonts w:asciiTheme="majorHAnsi" w:hAnsiTheme="majorHAnsi" w:cstheme="majorHAnsi"/>
          <w:color w:val="262626"/>
          <w:lang w:val="it-IT"/>
        </w:rPr>
        <w:t>ppure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i nuovi oli per trasmissioni TES 668TM </w:t>
      </w:r>
      <w:r w:rsidR="00EF10AD">
        <w:rPr>
          <w:rFonts w:asciiTheme="majorHAnsi" w:hAnsiTheme="majorHAnsi" w:cstheme="majorHAnsi"/>
          <w:color w:val="262626"/>
          <w:lang w:val="it-IT"/>
        </w:rPr>
        <w:t>oltre a</w:t>
      </w:r>
      <w:r w:rsidRPr="003B1BA9">
        <w:rPr>
          <w:rFonts w:asciiTheme="majorHAnsi" w:hAnsiTheme="majorHAnsi" w:cstheme="majorHAnsi"/>
          <w:color w:val="262626"/>
          <w:lang w:val="it-IT"/>
        </w:rPr>
        <w:t>i filtri originali Allison.</w:t>
      </w:r>
    </w:p>
    <w:p w14:paraId="2C53311C" w14:textId="31A639F8" w:rsidR="003B1BA9" w:rsidRPr="003B1BA9" w:rsidRDefault="003B1BA9" w:rsidP="00A70827">
      <w:pPr>
        <w:widowControl w:val="0"/>
        <w:autoSpaceDE w:val="0"/>
        <w:autoSpaceDN w:val="0"/>
        <w:adjustRightInd w:val="0"/>
        <w:spacing w:after="240" w:line="240" w:lineRule="auto"/>
        <w:rPr>
          <w:rFonts w:asciiTheme="majorHAnsi" w:hAnsiTheme="majorHAnsi" w:cstheme="majorHAnsi"/>
          <w:color w:val="262626"/>
          <w:lang w:val="it-IT"/>
        </w:rPr>
      </w:pPr>
      <w:r w:rsidRPr="003B1BA9">
        <w:rPr>
          <w:rFonts w:asciiTheme="majorHAnsi" w:hAnsiTheme="majorHAnsi" w:cstheme="majorHAnsi"/>
          <w:color w:val="262626"/>
          <w:lang w:val="it-IT"/>
        </w:rPr>
        <w:t>L'uso di oli d</w:t>
      </w:r>
      <w:r w:rsidR="00754C59">
        <w:rPr>
          <w:rFonts w:asciiTheme="majorHAnsi" w:hAnsiTheme="majorHAnsi" w:cstheme="majorHAnsi"/>
          <w:color w:val="262626"/>
          <w:lang w:val="it-IT"/>
        </w:rPr>
        <w:t>ella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trasmissione TES 295® approvati da Allison o dei nuovi oli </w:t>
      </w:r>
      <w:r w:rsidR="00754C59">
        <w:rPr>
          <w:rFonts w:asciiTheme="majorHAnsi" w:hAnsiTheme="majorHAnsi" w:cstheme="majorHAnsi"/>
          <w:color w:val="262626"/>
          <w:lang w:val="it-IT"/>
        </w:rPr>
        <w:t>della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trasmissione TES 668TM" prolunga il periodo tra gli intervalli di sostituzione dell'olio e aumenta le prestazioni e la durata della trasmissione. Gli oli approvati da Allison possono essere utilizzati per periodi più lunghi senza bisogno di sostituzione e contribuiscono a ridurre i costi di esercizio. L'olio TES 295® ha dimostrato la sua </w:t>
      </w:r>
      <w:r w:rsidRPr="00FB309B">
        <w:rPr>
          <w:rFonts w:asciiTheme="majorHAnsi" w:hAnsiTheme="majorHAnsi" w:cstheme="majorHAnsi"/>
          <w:color w:val="262626"/>
          <w:lang w:val="it-IT"/>
        </w:rPr>
        <w:t xml:space="preserve">efficacia e fornisce migliori prestazioni </w:t>
      </w:r>
      <w:r w:rsidR="00EF10AD" w:rsidRPr="00FB309B">
        <w:rPr>
          <w:rFonts w:asciiTheme="majorHAnsi" w:hAnsiTheme="majorHAnsi" w:cstheme="majorHAnsi"/>
          <w:color w:val="262626"/>
          <w:lang w:val="it-IT"/>
        </w:rPr>
        <w:t>a livello di riduzione dell’</w:t>
      </w:r>
      <w:r w:rsidRPr="00FB309B">
        <w:rPr>
          <w:rFonts w:asciiTheme="majorHAnsi" w:hAnsiTheme="majorHAnsi" w:cstheme="majorHAnsi"/>
          <w:color w:val="262626"/>
          <w:lang w:val="it-IT"/>
        </w:rPr>
        <w:t xml:space="preserve">attrito, </w:t>
      </w:r>
      <w:r w:rsidR="00EF10AD" w:rsidRPr="00FB309B">
        <w:rPr>
          <w:rFonts w:asciiTheme="majorHAnsi" w:hAnsiTheme="majorHAnsi" w:cstheme="majorHAnsi"/>
          <w:color w:val="262626"/>
          <w:lang w:val="it-IT"/>
        </w:rPr>
        <w:t xml:space="preserve">oltre a fornire </w:t>
      </w:r>
      <w:r w:rsidR="00FB309B" w:rsidRPr="00FB309B">
        <w:rPr>
          <w:rFonts w:asciiTheme="majorHAnsi" w:hAnsiTheme="majorHAnsi" w:cstheme="majorHAnsi"/>
          <w:color w:val="262626"/>
          <w:lang w:val="it-IT"/>
        </w:rPr>
        <w:t xml:space="preserve">cambi marcia più </w:t>
      </w:r>
      <w:r w:rsidR="00F148E6">
        <w:rPr>
          <w:rFonts w:asciiTheme="majorHAnsi" w:hAnsiTheme="majorHAnsi" w:cstheme="majorHAnsi"/>
          <w:color w:val="262626"/>
          <w:lang w:val="it-IT"/>
        </w:rPr>
        <w:t>fluidi</w:t>
      </w:r>
      <w:r w:rsidRPr="00FB309B">
        <w:rPr>
          <w:rFonts w:asciiTheme="majorHAnsi" w:hAnsiTheme="majorHAnsi" w:cstheme="majorHAnsi"/>
          <w:color w:val="262626"/>
          <w:lang w:val="it-IT"/>
        </w:rPr>
        <w:t>. I filtri Allison originali prodotti secondo le specifiche di fabbrica sono supportati dalla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garanzia di fabbrica.</w:t>
      </w:r>
    </w:p>
    <w:p w14:paraId="0E8FCC6D" w14:textId="1730F176" w:rsidR="003B1BA9" w:rsidRPr="003B1BA9" w:rsidRDefault="003B1BA9" w:rsidP="00A70827">
      <w:pPr>
        <w:widowControl w:val="0"/>
        <w:autoSpaceDE w:val="0"/>
        <w:autoSpaceDN w:val="0"/>
        <w:adjustRightInd w:val="0"/>
        <w:spacing w:after="240" w:line="240" w:lineRule="auto"/>
        <w:rPr>
          <w:rFonts w:asciiTheme="majorHAnsi" w:hAnsiTheme="majorHAnsi" w:cstheme="majorHAnsi"/>
          <w:color w:val="262626"/>
          <w:lang w:val="it-IT"/>
        </w:rPr>
      </w:pPr>
      <w:r w:rsidRPr="003B1BA9">
        <w:rPr>
          <w:rFonts w:asciiTheme="majorHAnsi" w:hAnsiTheme="majorHAnsi" w:cstheme="majorHAnsi"/>
          <w:color w:val="262626"/>
          <w:lang w:val="it-IT"/>
        </w:rPr>
        <w:t xml:space="preserve">La campagna, che sarà disponibile dal 1° gennaio al 31 dicembre, non copre </w:t>
      </w:r>
      <w:r w:rsidR="00EF10AD">
        <w:rPr>
          <w:rFonts w:asciiTheme="majorHAnsi" w:hAnsiTheme="majorHAnsi" w:cstheme="majorHAnsi"/>
          <w:color w:val="262626"/>
          <w:lang w:val="it-IT"/>
        </w:rPr>
        <w:t>gli autobus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prodotti</w:t>
      </w:r>
      <w:r w:rsidR="00F148E6">
        <w:rPr>
          <w:rFonts w:asciiTheme="majorHAnsi" w:hAnsiTheme="majorHAnsi" w:cstheme="majorHAnsi"/>
          <w:color w:val="262626"/>
          <w:lang w:val="it-IT"/>
        </w:rPr>
        <w:t xml:space="preserve"> in precedenza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e venduti nel 2021. Solo </w:t>
      </w:r>
      <w:r w:rsidR="00EF10AD">
        <w:rPr>
          <w:rFonts w:asciiTheme="majorHAnsi" w:hAnsiTheme="majorHAnsi" w:cstheme="majorHAnsi"/>
          <w:color w:val="262626"/>
          <w:lang w:val="it-IT"/>
        </w:rPr>
        <w:t>i veicoli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che saranno costruiti nel 2021 con trasmissioni consegnate</w:t>
      </w:r>
      <w:r w:rsidR="00EF10AD">
        <w:rPr>
          <w:rFonts w:asciiTheme="majorHAnsi" w:hAnsiTheme="majorHAnsi" w:cstheme="majorHAnsi"/>
          <w:color w:val="262626"/>
          <w:lang w:val="it-IT"/>
        </w:rPr>
        <w:t xml:space="preserve"> ai costruttori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nel 2021 rientreranno in questo programma.</w:t>
      </w:r>
      <w:r w:rsidR="00EF10AD" w:rsidRPr="00EF10AD">
        <w:rPr>
          <w:rFonts w:asciiTheme="majorHAnsi" w:hAnsiTheme="majorHAnsi" w:cstheme="majorHAnsi"/>
          <w:color w:val="262626"/>
          <w:lang w:val="it-IT"/>
        </w:rPr>
        <w:t xml:space="preserve"> </w:t>
      </w:r>
      <w:r w:rsidR="00EF10AD">
        <w:rPr>
          <w:rFonts w:asciiTheme="majorHAnsi" w:hAnsiTheme="majorHAnsi" w:cstheme="majorHAnsi"/>
          <w:color w:val="262626"/>
          <w:lang w:val="it-IT"/>
        </w:rPr>
        <w:t xml:space="preserve">Per poter </w:t>
      </w:r>
      <w:r w:rsidR="00EF10AD" w:rsidRPr="003B1BA9">
        <w:rPr>
          <w:rFonts w:asciiTheme="majorHAnsi" w:hAnsiTheme="majorHAnsi" w:cstheme="majorHAnsi"/>
          <w:color w:val="262626"/>
          <w:lang w:val="it-IT"/>
        </w:rPr>
        <w:t xml:space="preserve">estendere </w:t>
      </w:r>
      <w:r w:rsidR="00EF10AD">
        <w:rPr>
          <w:rFonts w:asciiTheme="majorHAnsi" w:hAnsiTheme="majorHAnsi" w:cstheme="majorHAnsi"/>
          <w:color w:val="262626"/>
          <w:lang w:val="it-IT"/>
        </w:rPr>
        <w:t>a</w:t>
      </w:r>
      <w:r w:rsidR="00EF10AD" w:rsidRPr="003B1BA9">
        <w:rPr>
          <w:rFonts w:asciiTheme="majorHAnsi" w:hAnsiTheme="majorHAnsi" w:cstheme="majorHAnsi"/>
          <w:color w:val="262626"/>
          <w:lang w:val="it-IT"/>
        </w:rPr>
        <w:t xml:space="preserve"> cinque anni il periodo di garanzia delle trasmissioni che possono beneficiare della campagna</w:t>
      </w:r>
      <w:r w:rsidR="00EF10AD">
        <w:rPr>
          <w:rFonts w:asciiTheme="majorHAnsi" w:hAnsiTheme="majorHAnsi" w:cstheme="majorHAnsi"/>
          <w:color w:val="262626"/>
          <w:lang w:val="it-IT"/>
        </w:rPr>
        <w:t>,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</w:t>
      </w:r>
      <w:r w:rsidR="00EF10AD">
        <w:rPr>
          <w:rFonts w:asciiTheme="majorHAnsi" w:hAnsiTheme="majorHAnsi" w:cstheme="majorHAnsi"/>
          <w:color w:val="262626"/>
          <w:lang w:val="it-IT"/>
        </w:rPr>
        <w:t>i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l numero di trasmissione e il numero di telaio del veicolo devono essere registrati </w:t>
      </w:r>
      <w:r w:rsidRPr="003B1BA9">
        <w:rPr>
          <w:rFonts w:asciiTheme="majorHAnsi" w:hAnsiTheme="majorHAnsi" w:cstheme="majorHAnsi"/>
          <w:color w:val="262626"/>
          <w:lang w:val="it-IT"/>
        </w:rPr>
        <w:lastRenderedPageBreak/>
        <w:t xml:space="preserve">nei canali post-vendita di Allison Transmission </w:t>
      </w:r>
      <w:r w:rsidR="00EF10AD">
        <w:rPr>
          <w:rFonts w:asciiTheme="majorHAnsi" w:hAnsiTheme="majorHAnsi" w:cstheme="majorHAnsi"/>
          <w:color w:val="262626"/>
          <w:lang w:val="it-IT"/>
        </w:rPr>
        <w:t xml:space="preserve">entro il </w:t>
      </w:r>
      <w:r w:rsidRPr="003B1BA9">
        <w:rPr>
          <w:rFonts w:asciiTheme="majorHAnsi" w:hAnsiTheme="majorHAnsi" w:cstheme="majorHAnsi"/>
          <w:color w:val="262626"/>
          <w:lang w:val="it-IT"/>
        </w:rPr>
        <w:t>31 dicembre 2021. Per informazioni dettagliate</w:t>
      </w:r>
      <w:r w:rsidR="00F148E6">
        <w:rPr>
          <w:rFonts w:asciiTheme="majorHAnsi" w:hAnsiTheme="majorHAnsi" w:cstheme="majorHAnsi"/>
          <w:color w:val="262626"/>
          <w:lang w:val="it-IT"/>
        </w:rPr>
        <w:t>, ci si potrà rivolgere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</w:t>
      </w:r>
      <w:r w:rsidR="00754C59">
        <w:rPr>
          <w:rFonts w:asciiTheme="majorHAnsi" w:hAnsiTheme="majorHAnsi" w:cstheme="majorHAnsi"/>
          <w:color w:val="262626"/>
          <w:lang w:val="it-IT"/>
        </w:rPr>
        <w:t>ai rivenditori locali degli autobus turchi.</w:t>
      </w:r>
      <w:r w:rsidRPr="003B1BA9">
        <w:rPr>
          <w:rFonts w:asciiTheme="majorHAnsi" w:hAnsiTheme="majorHAnsi" w:cstheme="majorHAnsi"/>
          <w:color w:val="262626"/>
          <w:lang w:val="it-IT"/>
        </w:rPr>
        <w:t xml:space="preserve"> </w:t>
      </w:r>
    </w:p>
    <w:p w14:paraId="6CB61DBC" w14:textId="664C77F1" w:rsidR="00B720F6" w:rsidRDefault="003B1BA9" w:rsidP="00A70827">
      <w:pPr>
        <w:widowControl w:val="0"/>
        <w:autoSpaceDE w:val="0"/>
        <w:autoSpaceDN w:val="0"/>
        <w:adjustRightInd w:val="0"/>
        <w:spacing w:after="240" w:line="240" w:lineRule="auto"/>
        <w:rPr>
          <w:lang w:val="it-IT"/>
        </w:rPr>
      </w:pPr>
      <w:r w:rsidRPr="003B1BA9">
        <w:rPr>
          <w:rFonts w:asciiTheme="majorHAnsi" w:hAnsiTheme="majorHAnsi" w:cstheme="majorHAnsi"/>
          <w:color w:val="262626"/>
          <w:lang w:val="it-IT"/>
        </w:rPr>
        <w:t xml:space="preserve">La garanzia di trasmissione estesa è fornita da distributori e rivenditori autorizzati Allison. Il distributore e rivenditore autorizzato Allison più vicino può essere trovato utilizzando il </w:t>
      </w:r>
      <w:r w:rsidR="00EF10AD">
        <w:rPr>
          <w:rFonts w:asciiTheme="majorHAnsi" w:hAnsiTheme="majorHAnsi" w:cstheme="majorHAnsi"/>
          <w:color w:val="262626"/>
          <w:lang w:val="it-IT"/>
        </w:rPr>
        <w:t>servizio</w:t>
      </w:r>
      <w:r w:rsidR="00F148E6">
        <w:rPr>
          <w:rFonts w:asciiTheme="majorHAnsi" w:hAnsiTheme="majorHAnsi" w:cstheme="majorHAnsi"/>
          <w:color w:val="262626"/>
          <w:lang w:val="it-IT"/>
        </w:rPr>
        <w:t xml:space="preserve"> online</w:t>
      </w:r>
      <w:r w:rsidR="00754C59">
        <w:rPr>
          <w:rFonts w:asciiTheme="majorHAnsi" w:hAnsiTheme="majorHAnsi" w:cstheme="majorHAnsi"/>
          <w:color w:val="262626"/>
          <w:lang w:val="it-IT"/>
        </w:rPr>
        <w:t>:</w:t>
      </w:r>
      <w:r w:rsidR="00FB309B">
        <w:rPr>
          <w:rFonts w:asciiTheme="majorHAnsi" w:hAnsiTheme="majorHAnsi" w:cstheme="majorHAnsi"/>
          <w:color w:val="262626"/>
          <w:lang w:val="it-IT"/>
        </w:rPr>
        <w:t xml:space="preserve"> </w:t>
      </w:r>
      <w:r w:rsidR="00526342">
        <w:fldChar w:fldCharType="begin"/>
      </w:r>
      <w:r w:rsidR="00526342" w:rsidRPr="00AE2EED">
        <w:rPr>
          <w:lang w:val="it-IT"/>
        </w:rPr>
        <w:instrText xml:space="preserve"> HYPERLINK "https://www.allisontransmission.co</w:instrText>
      </w:r>
      <w:r w:rsidR="00526342" w:rsidRPr="00AE2EED">
        <w:rPr>
          <w:lang w:val="it-IT"/>
        </w:rPr>
        <w:instrText xml:space="preserve">m/sales-service-locator" </w:instrText>
      </w:r>
      <w:r w:rsidR="00526342">
        <w:fldChar w:fldCharType="separate"/>
      </w:r>
      <w:r w:rsidR="00A15A91" w:rsidRPr="00FB309B">
        <w:rPr>
          <w:rStyle w:val="Collegamentoipertestuale"/>
          <w:lang w:val="it-IT"/>
        </w:rPr>
        <w:t>allisontransmission.com/sales-service-locator</w:t>
      </w:r>
      <w:r w:rsidR="00526342">
        <w:rPr>
          <w:rStyle w:val="Collegamentoipertestuale"/>
          <w:lang w:val="it-IT"/>
        </w:rPr>
        <w:fldChar w:fldCharType="end"/>
      </w:r>
      <w:r w:rsidR="00A15A91" w:rsidRPr="00FB309B">
        <w:rPr>
          <w:lang w:val="it-IT"/>
        </w:rPr>
        <w:t>.</w:t>
      </w:r>
    </w:p>
    <w:p w14:paraId="1EA25575" w14:textId="54B53B79" w:rsidR="00095430" w:rsidRDefault="00095430" w:rsidP="00FB309B">
      <w:pPr>
        <w:widowControl w:val="0"/>
        <w:autoSpaceDE w:val="0"/>
        <w:autoSpaceDN w:val="0"/>
        <w:adjustRightInd w:val="0"/>
        <w:spacing w:after="240" w:line="440" w:lineRule="atLeast"/>
        <w:jc w:val="both"/>
        <w:rPr>
          <w:lang w:val="it-IT"/>
        </w:rPr>
      </w:pPr>
    </w:p>
    <w:p w14:paraId="55705BCC" w14:textId="77777777" w:rsidR="00095430" w:rsidRPr="00F841A4" w:rsidRDefault="00095430" w:rsidP="00095430">
      <w:pPr>
        <w:spacing w:after="0" w:line="240" w:lineRule="auto"/>
        <w:outlineLvl w:val="0"/>
        <w:rPr>
          <w:rFonts w:ascii="Arial" w:hAnsi="Arial" w:cs="Arial"/>
          <w:b/>
          <w:sz w:val="20"/>
          <w:szCs w:val="20"/>
        </w:rPr>
      </w:pPr>
      <w:r w:rsidRPr="00F841A4">
        <w:rPr>
          <w:rFonts w:ascii="Arial" w:hAnsi="Arial" w:cs="Arial"/>
          <w:b/>
          <w:sz w:val="20"/>
          <w:szCs w:val="20"/>
        </w:rPr>
        <w:t>Allison Transmission</w:t>
      </w:r>
    </w:p>
    <w:p w14:paraId="527E7C4C" w14:textId="77777777" w:rsidR="00095430" w:rsidRPr="00FE0998" w:rsidRDefault="00095430" w:rsidP="00A70827">
      <w:pPr>
        <w:spacing w:after="0" w:line="240" w:lineRule="auto"/>
        <w:outlineLvl w:val="0"/>
        <w:rPr>
          <w:rFonts w:ascii="Arial" w:hAnsi="Arial" w:cs="Arial"/>
          <w:b/>
          <w:sz w:val="20"/>
          <w:szCs w:val="20"/>
          <w:lang w:val="it-IT"/>
        </w:rPr>
      </w:pPr>
      <w:r w:rsidRPr="00F841A4">
        <w:rPr>
          <w:rFonts w:ascii="Arial" w:hAnsi="Arial" w:cs="Arial"/>
          <w:sz w:val="20"/>
          <w:szCs w:val="20"/>
        </w:rPr>
        <w:t xml:space="preserve">Allison Transmission Inc. </w:t>
      </w:r>
      <w:r w:rsidRPr="00FE0998">
        <w:rPr>
          <w:rFonts w:ascii="Arial" w:hAnsi="Arial" w:cs="Arial"/>
          <w:sz w:val="20"/>
          <w:szCs w:val="20"/>
          <w:lang w:val="it-IT"/>
        </w:rPr>
        <w:t xml:space="preserve">(Allison) è leader mondiale nel settore delle trasmissioni automatiche per veicoli commerciali medi e pesanti. I prodotti Allison sono utilizzati in tutto il mondo in diversi segmenti di mercato inclusi autobus, raccolta rifiuti, antincendio, movimento terra, distribuzione, difesa militare e altre applicazioni speciali. Fondata nel 1915, Allison ha la sede principale a Indianapolis (Indiana, USA). Con una presenza globale in 80 paesi, Allison ha sedi dislocate nei Paesi Bassi, in Cina e in Brasile e stabilimenti produttivi negli Stati Uniti, in Ungheria e in India. La rete mondiale di Allison conta circa 1500 distributori e concessionari. Per maggiori informazioni, visitate il sito web: </w:t>
      </w:r>
      <w:hyperlink r:id="rId16" w:history="1">
        <w:r w:rsidRPr="00FE0998">
          <w:rPr>
            <w:rFonts w:ascii="Arial" w:hAnsi="Arial" w:cs="Arial"/>
            <w:sz w:val="20"/>
            <w:szCs w:val="20"/>
            <w:lang w:val="it-IT"/>
          </w:rPr>
          <w:t>www.allisontransmission.com</w:t>
        </w:r>
      </w:hyperlink>
      <w:r w:rsidRPr="00FE0998">
        <w:rPr>
          <w:rFonts w:ascii="Arial" w:hAnsi="Arial" w:cs="Arial"/>
          <w:sz w:val="20"/>
          <w:szCs w:val="20"/>
          <w:lang w:val="it-IT"/>
        </w:rPr>
        <w:t>.</w:t>
      </w:r>
    </w:p>
    <w:p w14:paraId="59734B9F" w14:textId="77777777" w:rsidR="00095430" w:rsidRPr="00FE0998" w:rsidRDefault="00095430" w:rsidP="00095430">
      <w:pPr>
        <w:spacing w:after="0" w:line="240" w:lineRule="auto"/>
        <w:rPr>
          <w:rFonts w:ascii="Arial" w:hAnsi="Arial" w:cs="Arial"/>
          <w:b/>
          <w:sz w:val="20"/>
          <w:szCs w:val="20"/>
          <w:lang w:val="it-IT"/>
        </w:rPr>
      </w:pPr>
    </w:p>
    <w:p w14:paraId="3728EEB3" w14:textId="77777777" w:rsidR="00095430" w:rsidRPr="00FE0998" w:rsidRDefault="00095430" w:rsidP="00095430">
      <w:pPr>
        <w:tabs>
          <w:tab w:val="left" w:pos="0"/>
          <w:tab w:val="left" w:pos="2088"/>
        </w:tabs>
        <w:spacing w:after="0" w:line="240" w:lineRule="auto"/>
        <w:rPr>
          <w:rFonts w:ascii="Arial" w:eastAsia="SimHei" w:hAnsi="Arial" w:cs="Arial"/>
          <w:b/>
          <w:sz w:val="20"/>
          <w:szCs w:val="20"/>
          <w:lang w:val="it-IT"/>
        </w:rPr>
      </w:pPr>
      <w:r w:rsidRPr="00FE0998">
        <w:rPr>
          <w:rFonts w:ascii="Arial" w:eastAsia="SimHei" w:hAnsi="Arial" w:cs="Arial"/>
          <w:b/>
          <w:sz w:val="20"/>
          <w:szCs w:val="20"/>
          <w:lang w:val="it-IT"/>
        </w:rPr>
        <w:t>Contatti</w:t>
      </w:r>
    </w:p>
    <w:p w14:paraId="385A1DFF" w14:textId="77777777" w:rsidR="00095430" w:rsidRPr="00FE0998" w:rsidRDefault="00095430" w:rsidP="00095430">
      <w:pPr>
        <w:snapToGrid w:val="0"/>
        <w:spacing w:after="0"/>
        <w:rPr>
          <w:rFonts w:ascii="Arial" w:eastAsia="MS PGothic" w:hAnsi="Arial" w:cs="Arial"/>
          <w:sz w:val="20"/>
          <w:szCs w:val="20"/>
          <w:lang w:val="it-IT" w:eastAsia="es-ES"/>
        </w:rPr>
      </w:pPr>
    </w:p>
    <w:p w14:paraId="743D98B9" w14:textId="77777777" w:rsidR="00095430" w:rsidRPr="00FE0998" w:rsidRDefault="00095430" w:rsidP="00095430">
      <w:pPr>
        <w:snapToGrid w:val="0"/>
        <w:spacing w:after="0"/>
        <w:rPr>
          <w:rFonts w:ascii="Arial" w:eastAsia="MS PGothic" w:hAnsi="Arial" w:cs="Arial"/>
          <w:sz w:val="20"/>
          <w:szCs w:val="20"/>
          <w:lang w:val="it-IT" w:eastAsia="es-ES"/>
        </w:rPr>
      </w:pP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>Susanna Laino</w:t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  <w:t>Miranda Jansen</w:t>
      </w:r>
    </w:p>
    <w:p w14:paraId="7A18F048" w14:textId="77777777" w:rsidR="00095430" w:rsidRPr="00FE0998" w:rsidRDefault="00095430" w:rsidP="00095430">
      <w:pPr>
        <w:snapToGrid w:val="0"/>
        <w:spacing w:after="0"/>
        <w:rPr>
          <w:rFonts w:ascii="Arial" w:eastAsia="MS PGothic" w:hAnsi="Arial" w:cs="Arial"/>
          <w:sz w:val="20"/>
          <w:szCs w:val="20"/>
          <w:lang w:val="it-IT" w:eastAsia="es-ES"/>
        </w:rPr>
      </w:pP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>Alarcón &amp; Harris</w:t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  <w:t>Allison Transmission Europe</w:t>
      </w:r>
    </w:p>
    <w:p w14:paraId="29C6FCC2" w14:textId="77777777" w:rsidR="00095430" w:rsidRPr="00FE0998" w:rsidRDefault="00526342" w:rsidP="00095430">
      <w:pPr>
        <w:snapToGrid w:val="0"/>
        <w:spacing w:after="0"/>
        <w:rPr>
          <w:rFonts w:ascii="Arial" w:eastAsia="MS PGothic" w:hAnsi="Arial" w:cs="Arial"/>
          <w:sz w:val="20"/>
          <w:szCs w:val="20"/>
          <w:lang w:val="it-IT" w:eastAsia="es-ES"/>
        </w:rPr>
      </w:pPr>
      <w:hyperlink r:id="rId17" w:history="1">
        <w:r w:rsidR="00095430" w:rsidRPr="00FE0998">
          <w:rPr>
            <w:rFonts w:ascii="Arial" w:eastAsia="MS PGothic" w:hAnsi="Arial" w:cs="Arial"/>
            <w:sz w:val="20"/>
            <w:szCs w:val="20"/>
            <w:lang w:val="it-IT" w:eastAsia="es-ES"/>
          </w:rPr>
          <w:t>susanna.laino@alarconyharris.com</w:t>
        </w:r>
      </w:hyperlink>
      <w:r w:rsidR="00095430"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="00095430"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="00095430"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hyperlink r:id="rId18" w:history="1">
        <w:r w:rsidR="00095430" w:rsidRPr="00FE0998">
          <w:rPr>
            <w:rFonts w:ascii="Arial" w:eastAsia="MS PGothic" w:hAnsi="Arial" w:cs="Arial"/>
            <w:sz w:val="20"/>
            <w:szCs w:val="20"/>
            <w:lang w:val="it-IT" w:eastAsia="es-ES"/>
          </w:rPr>
          <w:t>miranda.jansen@allisontransmission.com</w:t>
        </w:r>
      </w:hyperlink>
      <w:r w:rsidR="00095430" w:rsidRPr="00FE0998">
        <w:rPr>
          <w:rFonts w:ascii="Arial" w:eastAsia="MS PGothic" w:hAnsi="Arial" w:cs="Arial"/>
          <w:sz w:val="20"/>
          <w:szCs w:val="20"/>
          <w:lang w:val="it-IT" w:eastAsia="es-ES"/>
        </w:rPr>
        <w:t xml:space="preserve"> </w:t>
      </w:r>
    </w:p>
    <w:p w14:paraId="51DB6908" w14:textId="77777777" w:rsidR="00095430" w:rsidRPr="00FE0998" w:rsidRDefault="00095430" w:rsidP="00095430">
      <w:pPr>
        <w:snapToGrid w:val="0"/>
        <w:spacing w:after="0"/>
        <w:rPr>
          <w:rFonts w:ascii="Arial" w:eastAsia="MS PGothic" w:hAnsi="Arial" w:cs="Arial"/>
          <w:sz w:val="20"/>
          <w:szCs w:val="20"/>
          <w:lang w:val="it-IT" w:eastAsia="es-ES"/>
        </w:rPr>
      </w:pP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>+39 389-</w:t>
      </w:r>
      <w:proofErr w:type="gramStart"/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 xml:space="preserve">4746376  </w:t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proofErr w:type="gramEnd"/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  <w:t>+31 78-6422 174</w:t>
      </w:r>
    </w:p>
    <w:p w14:paraId="6959277A" w14:textId="77777777" w:rsidR="00095430" w:rsidRPr="00FE0998" w:rsidRDefault="00095430" w:rsidP="00095430">
      <w:pPr>
        <w:snapToGrid w:val="0"/>
        <w:spacing w:after="0"/>
        <w:rPr>
          <w:rFonts w:ascii="Arial" w:eastAsia="MS PGothic" w:hAnsi="Arial" w:cs="Arial"/>
          <w:sz w:val="20"/>
          <w:szCs w:val="20"/>
          <w:lang w:val="it-IT" w:eastAsia="es-ES"/>
        </w:rPr>
      </w:pP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 xml:space="preserve">Avda. Ramón y Cajal, 27 </w:t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  <w:t>Baanhoek 188</w:t>
      </w:r>
    </w:p>
    <w:p w14:paraId="1C4C6FC7" w14:textId="77777777" w:rsidR="00095430" w:rsidRPr="00FE0998" w:rsidRDefault="00095430" w:rsidP="00095430">
      <w:pPr>
        <w:snapToGrid w:val="0"/>
        <w:spacing w:after="0"/>
        <w:rPr>
          <w:rFonts w:ascii="Arial" w:eastAsia="MS PGothic" w:hAnsi="Arial" w:cs="Arial"/>
          <w:sz w:val="20"/>
          <w:szCs w:val="20"/>
          <w:lang w:val="it-IT" w:eastAsia="es-ES"/>
        </w:rPr>
      </w:pP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>Madrid – Spagna</w:t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</w:r>
      <w:r w:rsidRPr="00FE0998">
        <w:rPr>
          <w:rFonts w:ascii="Arial" w:eastAsia="MS PGothic" w:hAnsi="Arial" w:cs="Arial"/>
          <w:sz w:val="20"/>
          <w:szCs w:val="20"/>
          <w:lang w:val="it-IT" w:eastAsia="es-ES"/>
        </w:rPr>
        <w:tab/>
        <w:t>Sliedrecht, The Netherlands</w:t>
      </w:r>
    </w:p>
    <w:p w14:paraId="3B68F3D2" w14:textId="77777777" w:rsidR="00095430" w:rsidRPr="00FE0998" w:rsidRDefault="00095430" w:rsidP="00095430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val="it-IT"/>
        </w:rPr>
      </w:pPr>
    </w:p>
    <w:p w14:paraId="445E808D" w14:textId="77777777" w:rsidR="00095430" w:rsidRPr="00FE0998" w:rsidRDefault="00095430" w:rsidP="00095430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78768313" w14:textId="77777777" w:rsidR="00095430" w:rsidRDefault="00095430" w:rsidP="00095430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758F78A5" w14:textId="77777777" w:rsidR="00095430" w:rsidRDefault="00095430" w:rsidP="00095430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1C143ED1" w14:textId="77777777" w:rsidR="00095430" w:rsidRDefault="00095430" w:rsidP="00095430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FBA888E" w14:textId="77777777" w:rsidR="00095430" w:rsidRDefault="00095430" w:rsidP="00095430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2158501" w14:textId="77777777" w:rsidR="00095430" w:rsidRDefault="00095430" w:rsidP="00095430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7B78638" w14:textId="66A4F672" w:rsidR="00095430" w:rsidRDefault="00095430" w:rsidP="00FB309B">
      <w:pPr>
        <w:widowControl w:val="0"/>
        <w:autoSpaceDE w:val="0"/>
        <w:autoSpaceDN w:val="0"/>
        <w:adjustRightInd w:val="0"/>
        <w:spacing w:after="240" w:line="440" w:lineRule="atLeast"/>
        <w:jc w:val="both"/>
        <w:rPr>
          <w:lang w:val="it-IT"/>
        </w:rPr>
      </w:pPr>
    </w:p>
    <w:p w14:paraId="618F6707" w14:textId="77777777" w:rsidR="00095430" w:rsidRDefault="00095430" w:rsidP="00FB309B">
      <w:pPr>
        <w:widowControl w:val="0"/>
        <w:autoSpaceDE w:val="0"/>
        <w:autoSpaceDN w:val="0"/>
        <w:adjustRightInd w:val="0"/>
        <w:spacing w:after="240" w:line="440" w:lineRule="atLeast"/>
        <w:jc w:val="both"/>
        <w:rPr>
          <w:lang w:val="it-IT"/>
        </w:rPr>
      </w:pPr>
    </w:p>
    <w:p w14:paraId="3561598F" w14:textId="77777777" w:rsidR="00095430" w:rsidRPr="00FB309B" w:rsidRDefault="00095430" w:rsidP="00FB309B">
      <w:pPr>
        <w:widowControl w:val="0"/>
        <w:autoSpaceDE w:val="0"/>
        <w:autoSpaceDN w:val="0"/>
        <w:adjustRightInd w:val="0"/>
        <w:spacing w:after="240" w:line="440" w:lineRule="atLeast"/>
        <w:jc w:val="both"/>
        <w:rPr>
          <w:rStyle w:val="textrunscx166882862"/>
          <w:rFonts w:asciiTheme="majorHAnsi" w:hAnsiTheme="majorHAnsi" w:cstheme="majorHAnsi"/>
          <w:color w:val="262626"/>
          <w:lang w:val="it-IT"/>
        </w:rPr>
      </w:pPr>
    </w:p>
    <w:sectPr w:rsidR="00095430" w:rsidRPr="00FB309B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0DDC2D" w14:textId="77777777" w:rsidR="00526342" w:rsidRDefault="00526342" w:rsidP="00A06C0D">
      <w:pPr>
        <w:spacing w:after="0" w:line="240" w:lineRule="auto"/>
      </w:pPr>
      <w:r>
        <w:separator/>
      </w:r>
    </w:p>
  </w:endnote>
  <w:endnote w:type="continuationSeparator" w:id="0">
    <w:p w14:paraId="25AAAD99" w14:textId="77777777" w:rsidR="00526342" w:rsidRDefault="00526342" w:rsidP="00A06C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poS">
    <w:altName w:val="Times New Roman"/>
    <w:panose1 w:val="020B0604020202020204"/>
    <w:charset w:val="00"/>
    <w:family w:val="auto"/>
    <w:pitch w:val="variable"/>
    <w:sig w:usb0="800002AF" w:usb1="1000204A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Hei">
    <w:altName w:val="黑体"/>
    <w:panose1 w:val="02010609060101010101"/>
    <w:charset w:val="86"/>
    <w:family w:val="modern"/>
    <w:notTrueType/>
    <w:pitch w:val="fixed"/>
    <w:sig w:usb0="800002BF" w:usb1="38CF7CFA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E725E0" w14:textId="77777777" w:rsidR="00CB4157" w:rsidRDefault="00CB4157" w:rsidP="00A06C0D">
    <w:pPr>
      <w:pStyle w:val="Pidipagina"/>
      <w:jc w:val="right"/>
    </w:pPr>
    <w:r>
      <w:t xml:space="preserve">Page </w:t>
    </w:r>
    <w:r w:rsidRPr="00A06C0D">
      <w:fldChar w:fldCharType="begin"/>
    </w:r>
    <w:r w:rsidRPr="00A06C0D">
      <w:instrText xml:space="preserve"> PAGE  \* Arabic  \* MERGEFORMAT </w:instrText>
    </w:r>
    <w:r w:rsidRPr="00A06C0D">
      <w:fldChar w:fldCharType="separate"/>
    </w:r>
    <w:r w:rsidR="001119F1">
      <w:rPr>
        <w:noProof/>
      </w:rPr>
      <w:t>2</w:t>
    </w:r>
    <w:r w:rsidRPr="00A06C0D">
      <w:fldChar w:fldCharType="end"/>
    </w:r>
    <w: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1119F1">
      <w:rPr>
        <w:noProof/>
      </w:rPr>
      <w:t>2</w:t>
    </w:r>
    <w:r>
      <w:rPr>
        <w:noProof/>
      </w:rPr>
      <w:fldChar w:fldCharType="end"/>
    </w:r>
  </w:p>
  <w:p w14:paraId="31A4CD3B" w14:textId="77777777" w:rsidR="00CB4157" w:rsidRDefault="00CB415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B5F598" w14:textId="77777777" w:rsidR="00526342" w:rsidRDefault="00526342" w:rsidP="00A06C0D">
      <w:pPr>
        <w:spacing w:after="0" w:line="240" w:lineRule="auto"/>
      </w:pPr>
      <w:r>
        <w:separator/>
      </w:r>
    </w:p>
  </w:footnote>
  <w:footnote w:type="continuationSeparator" w:id="0">
    <w:p w14:paraId="0A1E7F3E" w14:textId="77777777" w:rsidR="00526342" w:rsidRDefault="00526342" w:rsidP="00A06C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2FD3BC" w14:textId="77777777" w:rsidR="00CB4157" w:rsidRDefault="00CB4157">
    <w:pPr>
      <w:pStyle w:val="Intestazione"/>
    </w:pPr>
    <w:r>
      <w:rPr>
        <w:rFonts w:ascii="Arial" w:eastAsia="Arial" w:hAnsi="Arial" w:cs="Times New Roman"/>
        <w:noProof/>
      </w:rPr>
      <w:drawing>
        <wp:inline distT="0" distB="0" distL="0" distR="0" wp14:anchorId="1C26D820" wp14:editId="193DF6CE">
          <wp:extent cx="1757045" cy="429260"/>
          <wp:effectExtent l="0" t="0" r="0" b="8890"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7045" cy="429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931F2A2" wp14:editId="0C361ABB">
              <wp:simplePos x="0" y="0"/>
              <wp:positionH relativeFrom="column">
                <wp:posOffset>3766185</wp:posOffset>
              </wp:positionH>
              <wp:positionV relativeFrom="paragraph">
                <wp:posOffset>34074</wp:posOffset>
              </wp:positionV>
              <wp:extent cx="2057400" cy="386080"/>
              <wp:effectExtent l="0" t="0" r="0" b="0"/>
              <wp:wrapNone/>
              <wp:docPr id="1" name="Retângul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57400" cy="386080"/>
                      </a:xfrm>
                      <a:prstGeom prst="rect">
                        <a:avLst/>
                      </a:prstGeom>
                      <a:solidFill>
                        <a:srgbClr val="B3B3B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AC1E60" w14:textId="77777777" w:rsidR="00CB4157" w:rsidRPr="000248DD" w:rsidRDefault="00CB4157" w:rsidP="00882F04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40"/>
                              <w:szCs w:val="40"/>
                            </w:rPr>
                            <w:t>Press</w:t>
                          </w:r>
                          <w:r w:rsidRPr="000248DD">
                            <w:rPr>
                              <w:rFonts w:ascii="Arial" w:hAnsi="Arial" w:cs="Arial"/>
                              <w:color w:val="FFFFFF" w:themeColor="background1"/>
                              <w:sz w:val="40"/>
                              <w:szCs w:val="40"/>
                            </w:rPr>
                            <w:t xml:space="preserve"> Rele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931F2A2" id="Retângulo 1" o:spid="_x0000_s1026" style="position:absolute;margin-left:296.55pt;margin-top:2.7pt;width:162pt;height:30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" o:allowincell="f" fillcolor="#b3b3b3" stroked="f">
              <v:textbox>
                <w:txbxContent>
                  <w:p w14:paraId="12AC1E60" w14:textId="77777777" w:rsidR="00CB4157" w:rsidRPr="000248DD" w:rsidRDefault="00CB4157" w:rsidP="00882F04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40"/>
                        <w:szCs w:val="40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40"/>
                        <w:szCs w:val="40"/>
                      </w:rPr>
                      <w:t>Press</w:t>
                    </w:r>
                    <w:r w:rsidRPr="000248DD">
                      <w:rPr>
                        <w:rFonts w:ascii="Arial" w:hAnsi="Arial" w:cs="Arial"/>
                        <w:color w:val="FFFFFF" w:themeColor="background1"/>
                        <w:sz w:val="40"/>
                        <w:szCs w:val="40"/>
                      </w:rPr>
                      <w:t xml:space="preserve"> Release</w:t>
                    </w:r>
                  </w:p>
                </w:txbxContent>
              </v:textbox>
            </v:rect>
          </w:pict>
        </mc:Fallback>
      </mc:AlternateContent>
    </w:r>
  </w:p>
  <w:p w14:paraId="4DDAA771" w14:textId="77777777" w:rsidR="00CB4157" w:rsidRDefault="00CB4157">
    <w:pPr>
      <w:pStyle w:val="Intestazione"/>
    </w:pPr>
  </w:p>
  <w:p w14:paraId="58567337" w14:textId="77777777" w:rsidR="00CB4157" w:rsidRPr="00256B2E" w:rsidRDefault="00CB4157">
    <w:pPr>
      <w:pStyle w:val="Intestazione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C5A3C"/>
    <w:multiLevelType w:val="multilevel"/>
    <w:tmpl w:val="F41EB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it-IT" w:vendorID="64" w:dllVersion="4096" w:nlCheck="1" w:checkStyle="0"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DI2tzAwMTM2MTFW0lEKTi0uzszPAykwrAUAeDFIiSwAAAA="/>
  </w:docVars>
  <w:rsids>
    <w:rsidRoot w:val="000248DD"/>
    <w:rsid w:val="000034BD"/>
    <w:rsid w:val="00005005"/>
    <w:rsid w:val="000078E8"/>
    <w:rsid w:val="0001012A"/>
    <w:rsid w:val="0001162E"/>
    <w:rsid w:val="00016919"/>
    <w:rsid w:val="00016E7A"/>
    <w:rsid w:val="0001750E"/>
    <w:rsid w:val="00020E1F"/>
    <w:rsid w:val="00022C5C"/>
    <w:rsid w:val="000248DD"/>
    <w:rsid w:val="0002795A"/>
    <w:rsid w:val="00031689"/>
    <w:rsid w:val="00035568"/>
    <w:rsid w:val="00035D9F"/>
    <w:rsid w:val="0003653D"/>
    <w:rsid w:val="00040C89"/>
    <w:rsid w:val="0004313A"/>
    <w:rsid w:val="00051590"/>
    <w:rsid w:val="00054CE4"/>
    <w:rsid w:val="000569DD"/>
    <w:rsid w:val="00070018"/>
    <w:rsid w:val="00070091"/>
    <w:rsid w:val="00074E2D"/>
    <w:rsid w:val="0008396E"/>
    <w:rsid w:val="00083D1C"/>
    <w:rsid w:val="000855B7"/>
    <w:rsid w:val="000868B6"/>
    <w:rsid w:val="00090557"/>
    <w:rsid w:val="00091791"/>
    <w:rsid w:val="00091A24"/>
    <w:rsid w:val="00094EC4"/>
    <w:rsid w:val="00095430"/>
    <w:rsid w:val="000A255E"/>
    <w:rsid w:val="000A27C8"/>
    <w:rsid w:val="000A28B5"/>
    <w:rsid w:val="000A3AE0"/>
    <w:rsid w:val="000A634B"/>
    <w:rsid w:val="000A700B"/>
    <w:rsid w:val="000B06D9"/>
    <w:rsid w:val="000B208B"/>
    <w:rsid w:val="000B3FEC"/>
    <w:rsid w:val="000B3FEF"/>
    <w:rsid w:val="000B43E9"/>
    <w:rsid w:val="000C0794"/>
    <w:rsid w:val="000C208A"/>
    <w:rsid w:val="000D0536"/>
    <w:rsid w:val="000D1F41"/>
    <w:rsid w:val="000D3643"/>
    <w:rsid w:val="000D5755"/>
    <w:rsid w:val="000E1C58"/>
    <w:rsid w:val="000E1C77"/>
    <w:rsid w:val="000E46D4"/>
    <w:rsid w:val="000E6252"/>
    <w:rsid w:val="000F3994"/>
    <w:rsid w:val="00100576"/>
    <w:rsid w:val="00100ED4"/>
    <w:rsid w:val="00101B43"/>
    <w:rsid w:val="00101CC6"/>
    <w:rsid w:val="00102613"/>
    <w:rsid w:val="0010488D"/>
    <w:rsid w:val="00104C8B"/>
    <w:rsid w:val="00104DD9"/>
    <w:rsid w:val="00105362"/>
    <w:rsid w:val="001119F1"/>
    <w:rsid w:val="00112C1E"/>
    <w:rsid w:val="00114295"/>
    <w:rsid w:val="0011753F"/>
    <w:rsid w:val="00120CE4"/>
    <w:rsid w:val="00121112"/>
    <w:rsid w:val="00122D18"/>
    <w:rsid w:val="00123546"/>
    <w:rsid w:val="001275CC"/>
    <w:rsid w:val="0013002B"/>
    <w:rsid w:val="001326C1"/>
    <w:rsid w:val="00136007"/>
    <w:rsid w:val="00137653"/>
    <w:rsid w:val="0014185A"/>
    <w:rsid w:val="00144BA1"/>
    <w:rsid w:val="0014580D"/>
    <w:rsid w:val="001539D5"/>
    <w:rsid w:val="00153ADA"/>
    <w:rsid w:val="00156401"/>
    <w:rsid w:val="00156DCC"/>
    <w:rsid w:val="0016737D"/>
    <w:rsid w:val="00172133"/>
    <w:rsid w:val="0017468D"/>
    <w:rsid w:val="0017712A"/>
    <w:rsid w:val="0018158E"/>
    <w:rsid w:val="00191F83"/>
    <w:rsid w:val="001924AE"/>
    <w:rsid w:val="001933B3"/>
    <w:rsid w:val="00193E8E"/>
    <w:rsid w:val="001A2F3D"/>
    <w:rsid w:val="001A3644"/>
    <w:rsid w:val="001A407B"/>
    <w:rsid w:val="001A4BE0"/>
    <w:rsid w:val="001B5630"/>
    <w:rsid w:val="001D4364"/>
    <w:rsid w:val="001D4CA6"/>
    <w:rsid w:val="001E2962"/>
    <w:rsid w:val="001E4895"/>
    <w:rsid w:val="001E6849"/>
    <w:rsid w:val="001E6CDB"/>
    <w:rsid w:val="001E70EF"/>
    <w:rsid w:val="001E7832"/>
    <w:rsid w:val="001F43FB"/>
    <w:rsid w:val="001F55D8"/>
    <w:rsid w:val="001F6096"/>
    <w:rsid w:val="002002FC"/>
    <w:rsid w:val="00202D4B"/>
    <w:rsid w:val="002030FE"/>
    <w:rsid w:val="00204C41"/>
    <w:rsid w:val="00205D1B"/>
    <w:rsid w:val="00215A35"/>
    <w:rsid w:val="00216825"/>
    <w:rsid w:val="00221B4D"/>
    <w:rsid w:val="00224ADB"/>
    <w:rsid w:val="00225183"/>
    <w:rsid w:val="00227BC7"/>
    <w:rsid w:val="0023460D"/>
    <w:rsid w:val="00236CBD"/>
    <w:rsid w:val="002411FC"/>
    <w:rsid w:val="0024215D"/>
    <w:rsid w:val="00247CD1"/>
    <w:rsid w:val="002507DD"/>
    <w:rsid w:val="00250830"/>
    <w:rsid w:val="00250A39"/>
    <w:rsid w:val="00253834"/>
    <w:rsid w:val="00255817"/>
    <w:rsid w:val="00256B2E"/>
    <w:rsid w:val="002631F6"/>
    <w:rsid w:val="00266ACA"/>
    <w:rsid w:val="00267375"/>
    <w:rsid w:val="0027092A"/>
    <w:rsid w:val="00277136"/>
    <w:rsid w:val="00280D6A"/>
    <w:rsid w:val="0028295B"/>
    <w:rsid w:val="00285577"/>
    <w:rsid w:val="00286344"/>
    <w:rsid w:val="00287850"/>
    <w:rsid w:val="00290846"/>
    <w:rsid w:val="002922CA"/>
    <w:rsid w:val="002A08C9"/>
    <w:rsid w:val="002A1056"/>
    <w:rsid w:val="002A2F34"/>
    <w:rsid w:val="002B386D"/>
    <w:rsid w:val="002B3F90"/>
    <w:rsid w:val="002B5D94"/>
    <w:rsid w:val="002B67A9"/>
    <w:rsid w:val="002B7A1E"/>
    <w:rsid w:val="002C1AE6"/>
    <w:rsid w:val="002C356A"/>
    <w:rsid w:val="002C61D3"/>
    <w:rsid w:val="002C62CB"/>
    <w:rsid w:val="002D0AA1"/>
    <w:rsid w:val="002D57DD"/>
    <w:rsid w:val="002D7F9B"/>
    <w:rsid w:val="002E25BD"/>
    <w:rsid w:val="002E2A07"/>
    <w:rsid w:val="002E2E46"/>
    <w:rsid w:val="002F4623"/>
    <w:rsid w:val="002F50B8"/>
    <w:rsid w:val="002F66BA"/>
    <w:rsid w:val="002F763D"/>
    <w:rsid w:val="00300F2C"/>
    <w:rsid w:val="00301177"/>
    <w:rsid w:val="00301CD4"/>
    <w:rsid w:val="00305D5C"/>
    <w:rsid w:val="003068C0"/>
    <w:rsid w:val="003079AE"/>
    <w:rsid w:val="00310DCC"/>
    <w:rsid w:val="00311201"/>
    <w:rsid w:val="00314807"/>
    <w:rsid w:val="00316B0E"/>
    <w:rsid w:val="00317DEC"/>
    <w:rsid w:val="0032138A"/>
    <w:rsid w:val="00321C12"/>
    <w:rsid w:val="00323B1B"/>
    <w:rsid w:val="0033123A"/>
    <w:rsid w:val="003334F7"/>
    <w:rsid w:val="00346434"/>
    <w:rsid w:val="00350289"/>
    <w:rsid w:val="00350C9F"/>
    <w:rsid w:val="00356DE5"/>
    <w:rsid w:val="003575B6"/>
    <w:rsid w:val="00370D2E"/>
    <w:rsid w:val="00370D6C"/>
    <w:rsid w:val="00376A34"/>
    <w:rsid w:val="00380104"/>
    <w:rsid w:val="00386FA7"/>
    <w:rsid w:val="00394C0F"/>
    <w:rsid w:val="00395E66"/>
    <w:rsid w:val="003964D1"/>
    <w:rsid w:val="003A0975"/>
    <w:rsid w:val="003A2217"/>
    <w:rsid w:val="003A3B9A"/>
    <w:rsid w:val="003A6E00"/>
    <w:rsid w:val="003A6F10"/>
    <w:rsid w:val="003A6F98"/>
    <w:rsid w:val="003A7240"/>
    <w:rsid w:val="003A7D74"/>
    <w:rsid w:val="003B1BA9"/>
    <w:rsid w:val="003B1DD0"/>
    <w:rsid w:val="003B4267"/>
    <w:rsid w:val="003B5526"/>
    <w:rsid w:val="003B5ACB"/>
    <w:rsid w:val="003B5B73"/>
    <w:rsid w:val="003B65FD"/>
    <w:rsid w:val="003B71BC"/>
    <w:rsid w:val="003B772E"/>
    <w:rsid w:val="003C3509"/>
    <w:rsid w:val="003C5930"/>
    <w:rsid w:val="003D33F7"/>
    <w:rsid w:val="003E2572"/>
    <w:rsid w:val="003E3325"/>
    <w:rsid w:val="003E46BD"/>
    <w:rsid w:val="003F2427"/>
    <w:rsid w:val="003F3E08"/>
    <w:rsid w:val="003F3E72"/>
    <w:rsid w:val="003F461D"/>
    <w:rsid w:val="00400E78"/>
    <w:rsid w:val="00402FBF"/>
    <w:rsid w:val="00405BF3"/>
    <w:rsid w:val="004137BB"/>
    <w:rsid w:val="00415BA3"/>
    <w:rsid w:val="00421B26"/>
    <w:rsid w:val="00422BF7"/>
    <w:rsid w:val="0042450D"/>
    <w:rsid w:val="004256CE"/>
    <w:rsid w:val="00430BD2"/>
    <w:rsid w:val="00432803"/>
    <w:rsid w:val="00433B2E"/>
    <w:rsid w:val="00440169"/>
    <w:rsid w:val="0044192F"/>
    <w:rsid w:val="00445796"/>
    <w:rsid w:val="00445964"/>
    <w:rsid w:val="00452886"/>
    <w:rsid w:val="004529D4"/>
    <w:rsid w:val="00457C7A"/>
    <w:rsid w:val="004611A9"/>
    <w:rsid w:val="004634E7"/>
    <w:rsid w:val="0046535E"/>
    <w:rsid w:val="004654E9"/>
    <w:rsid w:val="004672E5"/>
    <w:rsid w:val="00475E39"/>
    <w:rsid w:val="004778D4"/>
    <w:rsid w:val="00480C4A"/>
    <w:rsid w:val="00484E54"/>
    <w:rsid w:val="00485C9F"/>
    <w:rsid w:val="00487E96"/>
    <w:rsid w:val="00492D08"/>
    <w:rsid w:val="00492F30"/>
    <w:rsid w:val="004937AE"/>
    <w:rsid w:val="00494A77"/>
    <w:rsid w:val="004A0EC1"/>
    <w:rsid w:val="004A43B8"/>
    <w:rsid w:val="004A6BED"/>
    <w:rsid w:val="004B08F4"/>
    <w:rsid w:val="004C1DC3"/>
    <w:rsid w:val="004D075C"/>
    <w:rsid w:val="004D3F5C"/>
    <w:rsid w:val="004E4BAD"/>
    <w:rsid w:val="004E768B"/>
    <w:rsid w:val="004E7F6C"/>
    <w:rsid w:val="004F5C41"/>
    <w:rsid w:val="00506028"/>
    <w:rsid w:val="005100CA"/>
    <w:rsid w:val="005114A8"/>
    <w:rsid w:val="005132EA"/>
    <w:rsid w:val="005149B2"/>
    <w:rsid w:val="00515F2F"/>
    <w:rsid w:val="005215DF"/>
    <w:rsid w:val="0052220A"/>
    <w:rsid w:val="00526342"/>
    <w:rsid w:val="00530C19"/>
    <w:rsid w:val="00534EEB"/>
    <w:rsid w:val="005374FD"/>
    <w:rsid w:val="00541079"/>
    <w:rsid w:val="00541F22"/>
    <w:rsid w:val="005423E7"/>
    <w:rsid w:val="00545804"/>
    <w:rsid w:val="005462B7"/>
    <w:rsid w:val="00546CB9"/>
    <w:rsid w:val="005500E3"/>
    <w:rsid w:val="005518C8"/>
    <w:rsid w:val="00551B92"/>
    <w:rsid w:val="00554C96"/>
    <w:rsid w:val="00557DC3"/>
    <w:rsid w:val="00560D52"/>
    <w:rsid w:val="005611AF"/>
    <w:rsid w:val="00563157"/>
    <w:rsid w:val="005700B8"/>
    <w:rsid w:val="0057058A"/>
    <w:rsid w:val="005719F7"/>
    <w:rsid w:val="00571BB4"/>
    <w:rsid w:val="00572FB7"/>
    <w:rsid w:val="0057672A"/>
    <w:rsid w:val="00577870"/>
    <w:rsid w:val="00582159"/>
    <w:rsid w:val="00585FD9"/>
    <w:rsid w:val="00586302"/>
    <w:rsid w:val="00590B0F"/>
    <w:rsid w:val="00594718"/>
    <w:rsid w:val="00595E5D"/>
    <w:rsid w:val="005971BC"/>
    <w:rsid w:val="005A132C"/>
    <w:rsid w:val="005A4509"/>
    <w:rsid w:val="005A4A1C"/>
    <w:rsid w:val="005A4E0C"/>
    <w:rsid w:val="005A61ED"/>
    <w:rsid w:val="005A6652"/>
    <w:rsid w:val="005A6691"/>
    <w:rsid w:val="005B07A0"/>
    <w:rsid w:val="005B1E56"/>
    <w:rsid w:val="005B4654"/>
    <w:rsid w:val="005B502D"/>
    <w:rsid w:val="005B5732"/>
    <w:rsid w:val="005B6FBF"/>
    <w:rsid w:val="005C1F8B"/>
    <w:rsid w:val="005C2F03"/>
    <w:rsid w:val="005C2F10"/>
    <w:rsid w:val="005C655A"/>
    <w:rsid w:val="005C6D24"/>
    <w:rsid w:val="005D49DA"/>
    <w:rsid w:val="005D50E7"/>
    <w:rsid w:val="005D5739"/>
    <w:rsid w:val="005D6EE8"/>
    <w:rsid w:val="005E1585"/>
    <w:rsid w:val="005E5264"/>
    <w:rsid w:val="005F03FD"/>
    <w:rsid w:val="005F2B90"/>
    <w:rsid w:val="005F32F7"/>
    <w:rsid w:val="005F36BB"/>
    <w:rsid w:val="005F7120"/>
    <w:rsid w:val="00600766"/>
    <w:rsid w:val="00600AD3"/>
    <w:rsid w:val="00601395"/>
    <w:rsid w:val="00603A35"/>
    <w:rsid w:val="00604273"/>
    <w:rsid w:val="0060504A"/>
    <w:rsid w:val="0060726F"/>
    <w:rsid w:val="0061309C"/>
    <w:rsid w:val="00615200"/>
    <w:rsid w:val="00616A55"/>
    <w:rsid w:val="00617100"/>
    <w:rsid w:val="00623611"/>
    <w:rsid w:val="00624737"/>
    <w:rsid w:val="00624BCF"/>
    <w:rsid w:val="00625CDA"/>
    <w:rsid w:val="00631871"/>
    <w:rsid w:val="0063287C"/>
    <w:rsid w:val="00636C04"/>
    <w:rsid w:val="006409B9"/>
    <w:rsid w:val="00642B11"/>
    <w:rsid w:val="006431DB"/>
    <w:rsid w:val="0065008C"/>
    <w:rsid w:val="0065325E"/>
    <w:rsid w:val="006535AF"/>
    <w:rsid w:val="00653F20"/>
    <w:rsid w:val="00657465"/>
    <w:rsid w:val="006579E9"/>
    <w:rsid w:val="00660FC7"/>
    <w:rsid w:val="0066205F"/>
    <w:rsid w:val="00662531"/>
    <w:rsid w:val="00665AFE"/>
    <w:rsid w:val="00666F59"/>
    <w:rsid w:val="006679CD"/>
    <w:rsid w:val="00667FB1"/>
    <w:rsid w:val="00673F2F"/>
    <w:rsid w:val="006805D8"/>
    <w:rsid w:val="006826DC"/>
    <w:rsid w:val="00683AB8"/>
    <w:rsid w:val="00683C81"/>
    <w:rsid w:val="00683F69"/>
    <w:rsid w:val="00687669"/>
    <w:rsid w:val="00697157"/>
    <w:rsid w:val="006A15FC"/>
    <w:rsid w:val="006A1681"/>
    <w:rsid w:val="006A1915"/>
    <w:rsid w:val="006A6DC0"/>
    <w:rsid w:val="006A73B9"/>
    <w:rsid w:val="006B2FC8"/>
    <w:rsid w:val="006B3973"/>
    <w:rsid w:val="006B5472"/>
    <w:rsid w:val="006B74B2"/>
    <w:rsid w:val="006B7FE0"/>
    <w:rsid w:val="006C09F7"/>
    <w:rsid w:val="006C33D4"/>
    <w:rsid w:val="006C757A"/>
    <w:rsid w:val="006C759A"/>
    <w:rsid w:val="006D0BEA"/>
    <w:rsid w:val="006D6ABA"/>
    <w:rsid w:val="006E1136"/>
    <w:rsid w:val="006E1752"/>
    <w:rsid w:val="006E28F8"/>
    <w:rsid w:val="006E4F05"/>
    <w:rsid w:val="006E549B"/>
    <w:rsid w:val="006E7153"/>
    <w:rsid w:val="006F24B4"/>
    <w:rsid w:val="006F3CE7"/>
    <w:rsid w:val="006F3F74"/>
    <w:rsid w:val="006F79C5"/>
    <w:rsid w:val="006F7DDA"/>
    <w:rsid w:val="00700D48"/>
    <w:rsid w:val="0070180C"/>
    <w:rsid w:val="007143E3"/>
    <w:rsid w:val="0071539B"/>
    <w:rsid w:val="00717191"/>
    <w:rsid w:val="00721D1E"/>
    <w:rsid w:val="0072346B"/>
    <w:rsid w:val="00723AC2"/>
    <w:rsid w:val="00733153"/>
    <w:rsid w:val="00734B42"/>
    <w:rsid w:val="0074042A"/>
    <w:rsid w:val="00740978"/>
    <w:rsid w:val="00740A28"/>
    <w:rsid w:val="0074466E"/>
    <w:rsid w:val="007460D7"/>
    <w:rsid w:val="0074758C"/>
    <w:rsid w:val="00753739"/>
    <w:rsid w:val="00754C59"/>
    <w:rsid w:val="00760A7A"/>
    <w:rsid w:val="00761640"/>
    <w:rsid w:val="00761A3D"/>
    <w:rsid w:val="00761D3F"/>
    <w:rsid w:val="00762CE9"/>
    <w:rsid w:val="0076416C"/>
    <w:rsid w:val="00770CBB"/>
    <w:rsid w:val="007744F3"/>
    <w:rsid w:val="00787120"/>
    <w:rsid w:val="00791CED"/>
    <w:rsid w:val="00793998"/>
    <w:rsid w:val="00793DA7"/>
    <w:rsid w:val="007A1E52"/>
    <w:rsid w:val="007A1F2D"/>
    <w:rsid w:val="007A4912"/>
    <w:rsid w:val="007B1C7C"/>
    <w:rsid w:val="007B2B74"/>
    <w:rsid w:val="007B7059"/>
    <w:rsid w:val="007C110B"/>
    <w:rsid w:val="007C3357"/>
    <w:rsid w:val="007C5201"/>
    <w:rsid w:val="007D0E04"/>
    <w:rsid w:val="007D2C69"/>
    <w:rsid w:val="007D47DB"/>
    <w:rsid w:val="007D6690"/>
    <w:rsid w:val="007D70F5"/>
    <w:rsid w:val="007E0547"/>
    <w:rsid w:val="007E2FD3"/>
    <w:rsid w:val="007E7430"/>
    <w:rsid w:val="007F17D6"/>
    <w:rsid w:val="007F5BD8"/>
    <w:rsid w:val="007F630F"/>
    <w:rsid w:val="007F6B8A"/>
    <w:rsid w:val="007F6F5A"/>
    <w:rsid w:val="0080044B"/>
    <w:rsid w:val="00802778"/>
    <w:rsid w:val="008043B2"/>
    <w:rsid w:val="00805AE2"/>
    <w:rsid w:val="008075EE"/>
    <w:rsid w:val="0081121B"/>
    <w:rsid w:val="008163EA"/>
    <w:rsid w:val="00822E44"/>
    <w:rsid w:val="008303F5"/>
    <w:rsid w:val="008304CD"/>
    <w:rsid w:val="00830742"/>
    <w:rsid w:val="00832D4D"/>
    <w:rsid w:val="00833780"/>
    <w:rsid w:val="00834380"/>
    <w:rsid w:val="00842219"/>
    <w:rsid w:val="00842343"/>
    <w:rsid w:val="00846147"/>
    <w:rsid w:val="00846AC5"/>
    <w:rsid w:val="0085146E"/>
    <w:rsid w:val="008530F5"/>
    <w:rsid w:val="00853E85"/>
    <w:rsid w:val="00856513"/>
    <w:rsid w:val="00857FB2"/>
    <w:rsid w:val="00860AC8"/>
    <w:rsid w:val="008665D0"/>
    <w:rsid w:val="0087030C"/>
    <w:rsid w:val="00870962"/>
    <w:rsid w:val="00873667"/>
    <w:rsid w:val="00876696"/>
    <w:rsid w:val="0088073F"/>
    <w:rsid w:val="00882C00"/>
    <w:rsid w:val="00882F04"/>
    <w:rsid w:val="00884DF8"/>
    <w:rsid w:val="00886D77"/>
    <w:rsid w:val="008924C6"/>
    <w:rsid w:val="00896D09"/>
    <w:rsid w:val="00897109"/>
    <w:rsid w:val="008974B5"/>
    <w:rsid w:val="008A20B2"/>
    <w:rsid w:val="008A3307"/>
    <w:rsid w:val="008A57BC"/>
    <w:rsid w:val="008A676D"/>
    <w:rsid w:val="008B0207"/>
    <w:rsid w:val="008B45A6"/>
    <w:rsid w:val="008B4862"/>
    <w:rsid w:val="008B6537"/>
    <w:rsid w:val="008B7659"/>
    <w:rsid w:val="008C153C"/>
    <w:rsid w:val="008C1DEC"/>
    <w:rsid w:val="008C47F9"/>
    <w:rsid w:val="008C4AF6"/>
    <w:rsid w:val="008C4CD9"/>
    <w:rsid w:val="008C5926"/>
    <w:rsid w:val="008D41E1"/>
    <w:rsid w:val="008D4D5F"/>
    <w:rsid w:val="008E1D16"/>
    <w:rsid w:val="008E60A6"/>
    <w:rsid w:val="008E782B"/>
    <w:rsid w:val="008F18CB"/>
    <w:rsid w:val="008F2F89"/>
    <w:rsid w:val="008F53D9"/>
    <w:rsid w:val="0090250A"/>
    <w:rsid w:val="00902704"/>
    <w:rsid w:val="00902FD5"/>
    <w:rsid w:val="009037AF"/>
    <w:rsid w:val="00903C5E"/>
    <w:rsid w:val="0090675C"/>
    <w:rsid w:val="0091013D"/>
    <w:rsid w:val="009102FD"/>
    <w:rsid w:val="00912950"/>
    <w:rsid w:val="00914872"/>
    <w:rsid w:val="00917773"/>
    <w:rsid w:val="00922AF7"/>
    <w:rsid w:val="00925709"/>
    <w:rsid w:val="00927FB8"/>
    <w:rsid w:val="009308E7"/>
    <w:rsid w:val="0093502B"/>
    <w:rsid w:val="0094162B"/>
    <w:rsid w:val="00946710"/>
    <w:rsid w:val="0095173C"/>
    <w:rsid w:val="00955EFA"/>
    <w:rsid w:val="00956559"/>
    <w:rsid w:val="00961489"/>
    <w:rsid w:val="00961D3D"/>
    <w:rsid w:val="009627AD"/>
    <w:rsid w:val="00962D8B"/>
    <w:rsid w:val="009706ED"/>
    <w:rsid w:val="00973C22"/>
    <w:rsid w:val="00974AF3"/>
    <w:rsid w:val="0098512C"/>
    <w:rsid w:val="00986470"/>
    <w:rsid w:val="00986BF5"/>
    <w:rsid w:val="00986F7A"/>
    <w:rsid w:val="009905AD"/>
    <w:rsid w:val="00993924"/>
    <w:rsid w:val="00995F2D"/>
    <w:rsid w:val="00996213"/>
    <w:rsid w:val="009A04F9"/>
    <w:rsid w:val="009B04A3"/>
    <w:rsid w:val="009B2052"/>
    <w:rsid w:val="009B3FE7"/>
    <w:rsid w:val="009B4D06"/>
    <w:rsid w:val="009C0AA3"/>
    <w:rsid w:val="009C1D07"/>
    <w:rsid w:val="009D2539"/>
    <w:rsid w:val="009D57AF"/>
    <w:rsid w:val="009D7016"/>
    <w:rsid w:val="009D7D8C"/>
    <w:rsid w:val="009E3881"/>
    <w:rsid w:val="009E4E42"/>
    <w:rsid w:val="009E54BF"/>
    <w:rsid w:val="009F04E1"/>
    <w:rsid w:val="009F60F0"/>
    <w:rsid w:val="00A00856"/>
    <w:rsid w:val="00A018AD"/>
    <w:rsid w:val="00A01EFC"/>
    <w:rsid w:val="00A06C0D"/>
    <w:rsid w:val="00A10D13"/>
    <w:rsid w:val="00A13E8E"/>
    <w:rsid w:val="00A15989"/>
    <w:rsid w:val="00A15A91"/>
    <w:rsid w:val="00A213E4"/>
    <w:rsid w:val="00A2330B"/>
    <w:rsid w:val="00A25D97"/>
    <w:rsid w:val="00A27723"/>
    <w:rsid w:val="00A31984"/>
    <w:rsid w:val="00A36D10"/>
    <w:rsid w:val="00A45575"/>
    <w:rsid w:val="00A46FE4"/>
    <w:rsid w:val="00A5371D"/>
    <w:rsid w:val="00A56C35"/>
    <w:rsid w:val="00A57D26"/>
    <w:rsid w:val="00A62A25"/>
    <w:rsid w:val="00A62DF9"/>
    <w:rsid w:val="00A67821"/>
    <w:rsid w:val="00A70827"/>
    <w:rsid w:val="00A72CBA"/>
    <w:rsid w:val="00A766D0"/>
    <w:rsid w:val="00A829CF"/>
    <w:rsid w:val="00A843C1"/>
    <w:rsid w:val="00A84B91"/>
    <w:rsid w:val="00A92C81"/>
    <w:rsid w:val="00A942AD"/>
    <w:rsid w:val="00A97242"/>
    <w:rsid w:val="00AA0AF1"/>
    <w:rsid w:val="00AA2CE5"/>
    <w:rsid w:val="00AA4994"/>
    <w:rsid w:val="00AB3882"/>
    <w:rsid w:val="00AB693D"/>
    <w:rsid w:val="00AC027B"/>
    <w:rsid w:val="00AC12BD"/>
    <w:rsid w:val="00AC2070"/>
    <w:rsid w:val="00AC32AC"/>
    <w:rsid w:val="00AC4048"/>
    <w:rsid w:val="00AC7FF8"/>
    <w:rsid w:val="00AD1EE6"/>
    <w:rsid w:val="00AE2EED"/>
    <w:rsid w:val="00AE3530"/>
    <w:rsid w:val="00AE61E7"/>
    <w:rsid w:val="00AE64AD"/>
    <w:rsid w:val="00AE69E3"/>
    <w:rsid w:val="00AE74E1"/>
    <w:rsid w:val="00AE76CB"/>
    <w:rsid w:val="00AF13A8"/>
    <w:rsid w:val="00AF411D"/>
    <w:rsid w:val="00B00967"/>
    <w:rsid w:val="00B03AC0"/>
    <w:rsid w:val="00B06570"/>
    <w:rsid w:val="00B138DF"/>
    <w:rsid w:val="00B22434"/>
    <w:rsid w:val="00B25289"/>
    <w:rsid w:val="00B26DF0"/>
    <w:rsid w:val="00B27493"/>
    <w:rsid w:val="00B35574"/>
    <w:rsid w:val="00B368FF"/>
    <w:rsid w:val="00B37124"/>
    <w:rsid w:val="00B372DC"/>
    <w:rsid w:val="00B447F1"/>
    <w:rsid w:val="00B45FDA"/>
    <w:rsid w:val="00B46FB5"/>
    <w:rsid w:val="00B472B8"/>
    <w:rsid w:val="00B50D9F"/>
    <w:rsid w:val="00B615A4"/>
    <w:rsid w:val="00B712D9"/>
    <w:rsid w:val="00B720F6"/>
    <w:rsid w:val="00B746FF"/>
    <w:rsid w:val="00B7655E"/>
    <w:rsid w:val="00B773AE"/>
    <w:rsid w:val="00B80AD8"/>
    <w:rsid w:val="00B84C9D"/>
    <w:rsid w:val="00B857F0"/>
    <w:rsid w:val="00B8708E"/>
    <w:rsid w:val="00B94D26"/>
    <w:rsid w:val="00B96298"/>
    <w:rsid w:val="00BA0DDC"/>
    <w:rsid w:val="00BA0F13"/>
    <w:rsid w:val="00BA1BE0"/>
    <w:rsid w:val="00BA1D55"/>
    <w:rsid w:val="00BA5888"/>
    <w:rsid w:val="00BA77A9"/>
    <w:rsid w:val="00BB065F"/>
    <w:rsid w:val="00BB1B27"/>
    <w:rsid w:val="00BB4963"/>
    <w:rsid w:val="00BB4C63"/>
    <w:rsid w:val="00BB6027"/>
    <w:rsid w:val="00BB72DC"/>
    <w:rsid w:val="00BC7295"/>
    <w:rsid w:val="00BC7FD2"/>
    <w:rsid w:val="00BD4E9A"/>
    <w:rsid w:val="00BD4ECA"/>
    <w:rsid w:val="00BD5C35"/>
    <w:rsid w:val="00BD7DCF"/>
    <w:rsid w:val="00BE2E04"/>
    <w:rsid w:val="00BE39D9"/>
    <w:rsid w:val="00BE3DEE"/>
    <w:rsid w:val="00BE6684"/>
    <w:rsid w:val="00BF0EBE"/>
    <w:rsid w:val="00BF1BD7"/>
    <w:rsid w:val="00BF3C1F"/>
    <w:rsid w:val="00BF4021"/>
    <w:rsid w:val="00BF4F4F"/>
    <w:rsid w:val="00C035DD"/>
    <w:rsid w:val="00C04F62"/>
    <w:rsid w:val="00C05840"/>
    <w:rsid w:val="00C148DF"/>
    <w:rsid w:val="00C24C84"/>
    <w:rsid w:val="00C32AA1"/>
    <w:rsid w:val="00C34800"/>
    <w:rsid w:val="00C4060D"/>
    <w:rsid w:val="00C4070F"/>
    <w:rsid w:val="00C41697"/>
    <w:rsid w:val="00C41EB7"/>
    <w:rsid w:val="00C424B3"/>
    <w:rsid w:val="00C427A5"/>
    <w:rsid w:val="00C46ABC"/>
    <w:rsid w:val="00C53503"/>
    <w:rsid w:val="00C5689C"/>
    <w:rsid w:val="00C57F7A"/>
    <w:rsid w:val="00C6376A"/>
    <w:rsid w:val="00C6737E"/>
    <w:rsid w:val="00C75A09"/>
    <w:rsid w:val="00C76B4B"/>
    <w:rsid w:val="00C77A3C"/>
    <w:rsid w:val="00C8284D"/>
    <w:rsid w:val="00C8736C"/>
    <w:rsid w:val="00C91A3D"/>
    <w:rsid w:val="00C9238C"/>
    <w:rsid w:val="00C95D34"/>
    <w:rsid w:val="00C96F65"/>
    <w:rsid w:val="00CA003F"/>
    <w:rsid w:val="00CA19B0"/>
    <w:rsid w:val="00CA1E24"/>
    <w:rsid w:val="00CA270D"/>
    <w:rsid w:val="00CA280D"/>
    <w:rsid w:val="00CB0616"/>
    <w:rsid w:val="00CB146E"/>
    <w:rsid w:val="00CB3DC1"/>
    <w:rsid w:val="00CB4157"/>
    <w:rsid w:val="00CB5142"/>
    <w:rsid w:val="00CC4FAB"/>
    <w:rsid w:val="00CC6E5F"/>
    <w:rsid w:val="00CC79A9"/>
    <w:rsid w:val="00CD38F8"/>
    <w:rsid w:val="00CD6176"/>
    <w:rsid w:val="00CE0231"/>
    <w:rsid w:val="00CE1D72"/>
    <w:rsid w:val="00CE2A8F"/>
    <w:rsid w:val="00CE6254"/>
    <w:rsid w:val="00CE63CD"/>
    <w:rsid w:val="00CF4694"/>
    <w:rsid w:val="00CF591E"/>
    <w:rsid w:val="00D009ED"/>
    <w:rsid w:val="00D02CA9"/>
    <w:rsid w:val="00D070AD"/>
    <w:rsid w:val="00D1146B"/>
    <w:rsid w:val="00D114AE"/>
    <w:rsid w:val="00D11E5A"/>
    <w:rsid w:val="00D24332"/>
    <w:rsid w:val="00D254F7"/>
    <w:rsid w:val="00D30829"/>
    <w:rsid w:val="00D35B68"/>
    <w:rsid w:val="00D426F4"/>
    <w:rsid w:val="00D42B70"/>
    <w:rsid w:val="00D60B38"/>
    <w:rsid w:val="00D62370"/>
    <w:rsid w:val="00D62C1C"/>
    <w:rsid w:val="00D679D4"/>
    <w:rsid w:val="00D701BA"/>
    <w:rsid w:val="00D750DD"/>
    <w:rsid w:val="00D760A1"/>
    <w:rsid w:val="00D807A0"/>
    <w:rsid w:val="00D86F69"/>
    <w:rsid w:val="00D8712A"/>
    <w:rsid w:val="00D90CCF"/>
    <w:rsid w:val="00D940FD"/>
    <w:rsid w:val="00DA24CB"/>
    <w:rsid w:val="00DA2AF3"/>
    <w:rsid w:val="00DA600E"/>
    <w:rsid w:val="00DA7185"/>
    <w:rsid w:val="00DA7966"/>
    <w:rsid w:val="00DB0BAA"/>
    <w:rsid w:val="00DB0F01"/>
    <w:rsid w:val="00DB1190"/>
    <w:rsid w:val="00DB4187"/>
    <w:rsid w:val="00DB4EC1"/>
    <w:rsid w:val="00DB757A"/>
    <w:rsid w:val="00DB75B8"/>
    <w:rsid w:val="00DC135C"/>
    <w:rsid w:val="00DC2D1A"/>
    <w:rsid w:val="00DC38F5"/>
    <w:rsid w:val="00DC5D8B"/>
    <w:rsid w:val="00DC7C90"/>
    <w:rsid w:val="00DC7E30"/>
    <w:rsid w:val="00DD0D6F"/>
    <w:rsid w:val="00DD13F9"/>
    <w:rsid w:val="00DD46D9"/>
    <w:rsid w:val="00DD5187"/>
    <w:rsid w:val="00DE079D"/>
    <w:rsid w:val="00DE2B78"/>
    <w:rsid w:val="00DE33B5"/>
    <w:rsid w:val="00DE44E9"/>
    <w:rsid w:val="00DF405E"/>
    <w:rsid w:val="00DF56F4"/>
    <w:rsid w:val="00DF6994"/>
    <w:rsid w:val="00E01770"/>
    <w:rsid w:val="00E07D86"/>
    <w:rsid w:val="00E07E83"/>
    <w:rsid w:val="00E164BF"/>
    <w:rsid w:val="00E16C18"/>
    <w:rsid w:val="00E16DA3"/>
    <w:rsid w:val="00E31126"/>
    <w:rsid w:val="00E319B4"/>
    <w:rsid w:val="00E32899"/>
    <w:rsid w:val="00E36183"/>
    <w:rsid w:val="00E3648A"/>
    <w:rsid w:val="00E36A62"/>
    <w:rsid w:val="00E4090B"/>
    <w:rsid w:val="00E54FE7"/>
    <w:rsid w:val="00E60194"/>
    <w:rsid w:val="00E60780"/>
    <w:rsid w:val="00E611E8"/>
    <w:rsid w:val="00E64770"/>
    <w:rsid w:val="00E6625A"/>
    <w:rsid w:val="00E66731"/>
    <w:rsid w:val="00E66DF3"/>
    <w:rsid w:val="00E67B6B"/>
    <w:rsid w:val="00E742AC"/>
    <w:rsid w:val="00E7492F"/>
    <w:rsid w:val="00E81E5D"/>
    <w:rsid w:val="00E840C5"/>
    <w:rsid w:val="00E8529D"/>
    <w:rsid w:val="00E853E8"/>
    <w:rsid w:val="00E877C7"/>
    <w:rsid w:val="00E87B89"/>
    <w:rsid w:val="00E90E25"/>
    <w:rsid w:val="00E90F39"/>
    <w:rsid w:val="00E91BF2"/>
    <w:rsid w:val="00EA1634"/>
    <w:rsid w:val="00EA39DA"/>
    <w:rsid w:val="00EB1886"/>
    <w:rsid w:val="00EB1D4A"/>
    <w:rsid w:val="00EB225C"/>
    <w:rsid w:val="00EB3188"/>
    <w:rsid w:val="00EB3D97"/>
    <w:rsid w:val="00EB405C"/>
    <w:rsid w:val="00EB4325"/>
    <w:rsid w:val="00EB432D"/>
    <w:rsid w:val="00EB495C"/>
    <w:rsid w:val="00EB4DFD"/>
    <w:rsid w:val="00EB4F6A"/>
    <w:rsid w:val="00EC631F"/>
    <w:rsid w:val="00ED1CDF"/>
    <w:rsid w:val="00ED24E5"/>
    <w:rsid w:val="00ED696D"/>
    <w:rsid w:val="00EF10AD"/>
    <w:rsid w:val="00EF2C19"/>
    <w:rsid w:val="00EF6450"/>
    <w:rsid w:val="00EF698E"/>
    <w:rsid w:val="00F00616"/>
    <w:rsid w:val="00F13FC8"/>
    <w:rsid w:val="00F148E6"/>
    <w:rsid w:val="00F16920"/>
    <w:rsid w:val="00F24030"/>
    <w:rsid w:val="00F25FB0"/>
    <w:rsid w:val="00F27560"/>
    <w:rsid w:val="00F27680"/>
    <w:rsid w:val="00F310E1"/>
    <w:rsid w:val="00F314EF"/>
    <w:rsid w:val="00F33ACA"/>
    <w:rsid w:val="00F3479D"/>
    <w:rsid w:val="00F4031A"/>
    <w:rsid w:val="00F469A1"/>
    <w:rsid w:val="00F475C0"/>
    <w:rsid w:val="00F50845"/>
    <w:rsid w:val="00F50A09"/>
    <w:rsid w:val="00F51C17"/>
    <w:rsid w:val="00F548C6"/>
    <w:rsid w:val="00F67DA8"/>
    <w:rsid w:val="00F70176"/>
    <w:rsid w:val="00F74B08"/>
    <w:rsid w:val="00F76094"/>
    <w:rsid w:val="00F768D4"/>
    <w:rsid w:val="00F81B9B"/>
    <w:rsid w:val="00F85B5D"/>
    <w:rsid w:val="00F8690E"/>
    <w:rsid w:val="00F86B43"/>
    <w:rsid w:val="00F90539"/>
    <w:rsid w:val="00F93DA6"/>
    <w:rsid w:val="00F94436"/>
    <w:rsid w:val="00FA615F"/>
    <w:rsid w:val="00FB070A"/>
    <w:rsid w:val="00FB0921"/>
    <w:rsid w:val="00FB1317"/>
    <w:rsid w:val="00FB309B"/>
    <w:rsid w:val="00FB34AD"/>
    <w:rsid w:val="00FB55AB"/>
    <w:rsid w:val="00FB595B"/>
    <w:rsid w:val="00FB7098"/>
    <w:rsid w:val="00FB7D27"/>
    <w:rsid w:val="00FC002C"/>
    <w:rsid w:val="00FC18B7"/>
    <w:rsid w:val="00FC3B62"/>
    <w:rsid w:val="00FC5352"/>
    <w:rsid w:val="00FC69C2"/>
    <w:rsid w:val="00FC77B1"/>
    <w:rsid w:val="00FD0065"/>
    <w:rsid w:val="00FD065E"/>
    <w:rsid w:val="00FE044E"/>
    <w:rsid w:val="00FE1C9D"/>
    <w:rsid w:val="00FE3618"/>
    <w:rsid w:val="00FE489F"/>
    <w:rsid w:val="00FE5FE3"/>
    <w:rsid w:val="00FE6F54"/>
    <w:rsid w:val="00FF017E"/>
    <w:rsid w:val="00FF0606"/>
    <w:rsid w:val="00FF4F07"/>
    <w:rsid w:val="00FF62BD"/>
    <w:rsid w:val="00FF6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CAB7C17"/>
  <w15:docId w15:val="{11EA760A-9EB6-4213-B894-02FE2F65E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qFormat/>
    <w:rsid w:val="005719F7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DC7E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4E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4E0C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A06C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06C0D"/>
  </w:style>
  <w:style w:type="paragraph" w:styleId="Pidipagina">
    <w:name w:val="footer"/>
    <w:basedOn w:val="Normale"/>
    <w:link w:val="PidipaginaCarattere"/>
    <w:unhideWhenUsed/>
    <w:rsid w:val="00A06C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06C0D"/>
  </w:style>
  <w:style w:type="character" w:styleId="Collegamentoipertestuale">
    <w:name w:val="Hyperlink"/>
    <w:basedOn w:val="Carpredefinitoparagrafo"/>
    <w:uiPriority w:val="99"/>
    <w:unhideWhenUsed/>
    <w:rsid w:val="008C4CD9"/>
    <w:rPr>
      <w:color w:val="0000FF" w:themeColor="hyperlink"/>
      <w:u w:val="single"/>
    </w:rPr>
  </w:style>
  <w:style w:type="paragraph" w:styleId="Paragrafoelenco">
    <w:name w:val="List Paragraph"/>
    <w:basedOn w:val="Normale"/>
    <w:uiPriority w:val="34"/>
    <w:qFormat/>
    <w:rsid w:val="008304CD"/>
    <w:pPr>
      <w:ind w:left="720"/>
      <w:contextualSpacing/>
    </w:pPr>
  </w:style>
  <w:style w:type="character" w:customStyle="1" w:styleId="40Continuoustext13ptZchn">
    <w:name w:val="4.0 Continuous text 13pt Zchn"/>
    <w:link w:val="40Continuoustext13pt"/>
    <w:locked/>
    <w:rsid w:val="00CE6254"/>
    <w:rPr>
      <w:rFonts w:ascii="CorpoS" w:hAnsi="CorpoS"/>
      <w:sz w:val="26"/>
    </w:rPr>
  </w:style>
  <w:style w:type="paragraph" w:customStyle="1" w:styleId="40Continuoustext13pt">
    <w:name w:val="4.0 Continuous text 13pt"/>
    <w:link w:val="40Continuoustext13ptZchn"/>
    <w:qFormat/>
    <w:rsid w:val="00CE6254"/>
    <w:pPr>
      <w:suppressAutoHyphens/>
      <w:spacing w:after="380" w:line="380" w:lineRule="exact"/>
    </w:pPr>
    <w:rPr>
      <w:rFonts w:ascii="CorpoS" w:hAnsi="CorpoS"/>
      <w:sz w:val="26"/>
    </w:rPr>
  </w:style>
  <w:style w:type="character" w:styleId="Enfasigrassetto">
    <w:name w:val="Strong"/>
    <w:basedOn w:val="Carpredefinitoparagrafo"/>
    <w:uiPriority w:val="22"/>
    <w:qFormat/>
    <w:rsid w:val="00793DA7"/>
    <w:rPr>
      <w:b/>
      <w:bCs/>
    </w:rPr>
  </w:style>
  <w:style w:type="paragraph" w:styleId="NormaleWeb">
    <w:name w:val="Normal (Web)"/>
    <w:basedOn w:val="Normale"/>
    <w:uiPriority w:val="99"/>
    <w:unhideWhenUsed/>
    <w:rsid w:val="00793D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Address">
    <w:name w:val="Address"/>
    <w:basedOn w:val="Normale"/>
    <w:rsid w:val="002411FC"/>
    <w:pPr>
      <w:spacing w:before="120" w:after="0" w:line="240" w:lineRule="auto"/>
      <w:ind w:right="431"/>
    </w:pPr>
    <w:rPr>
      <w:rFonts w:ascii="Arial" w:eastAsia="Calibri" w:hAnsi="Arial" w:cs="Times New Roman"/>
      <w:szCs w:val="24"/>
      <w:lang w:val="en-GB"/>
    </w:rPr>
  </w:style>
  <w:style w:type="paragraph" w:styleId="Corpodeltesto2">
    <w:name w:val="Body Text 2"/>
    <w:basedOn w:val="Normale"/>
    <w:link w:val="Corpodeltesto2Carattere"/>
    <w:rsid w:val="002411FC"/>
    <w:pPr>
      <w:spacing w:line="240" w:lineRule="auto"/>
      <w:jc w:val="both"/>
    </w:pPr>
    <w:rPr>
      <w:rFonts w:ascii="Arial" w:eastAsia="Calibri" w:hAnsi="Arial" w:cs="Times New Roman"/>
      <w:lang w:val="de-DE"/>
    </w:rPr>
  </w:style>
  <w:style w:type="character" w:customStyle="1" w:styleId="Corpodeltesto2Carattere">
    <w:name w:val="Corpo del testo 2 Carattere"/>
    <w:basedOn w:val="Carpredefinitoparagrafo"/>
    <w:link w:val="Corpodeltesto2"/>
    <w:rsid w:val="002411FC"/>
    <w:rPr>
      <w:rFonts w:ascii="Arial" w:eastAsia="Calibri" w:hAnsi="Arial" w:cs="Times New Roman"/>
      <w:lang w:val="de-DE"/>
    </w:rPr>
  </w:style>
  <w:style w:type="paragraph" w:customStyle="1" w:styleId="Textkrper1">
    <w:name w:val="Textkörper1"/>
    <w:basedOn w:val="Normale"/>
    <w:autoRedefine/>
    <w:rsid w:val="00227BC7"/>
    <w:pPr>
      <w:tabs>
        <w:tab w:val="left" w:pos="4950"/>
      </w:tabs>
      <w:spacing w:after="0" w:line="240" w:lineRule="auto"/>
    </w:pPr>
    <w:rPr>
      <w:rFonts w:ascii="Arial" w:eastAsia="Times New Roman" w:hAnsi="Arial" w:cs="Arial"/>
      <w:color w:val="000000"/>
      <w:sz w:val="18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sid w:val="00AA2CE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AA2CE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AA2CE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A2CE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A2CE5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AA2CE5"/>
    <w:pPr>
      <w:spacing w:after="0" w:line="240" w:lineRule="auto"/>
    </w:pPr>
  </w:style>
  <w:style w:type="character" w:styleId="Enfasicorsivo">
    <w:name w:val="Emphasis"/>
    <w:basedOn w:val="Carpredefinitoparagrafo"/>
    <w:uiPriority w:val="20"/>
    <w:qFormat/>
    <w:rsid w:val="00CA19B0"/>
    <w:rPr>
      <w:i/>
      <w:iCs/>
    </w:rPr>
  </w:style>
  <w:style w:type="character" w:customStyle="1" w:styleId="apple-converted-space">
    <w:name w:val="apple-converted-space"/>
    <w:basedOn w:val="Carpredefinitoparagrafo"/>
    <w:rsid w:val="00CA19B0"/>
  </w:style>
  <w:style w:type="table" w:customStyle="1" w:styleId="Tabellenraster1">
    <w:name w:val="Tabellenraster1"/>
    <w:basedOn w:val="Tabellanormale"/>
    <w:next w:val="Grigliatabella"/>
    <w:uiPriority w:val="59"/>
    <w:rsid w:val="00683C81"/>
    <w:pPr>
      <w:spacing w:after="0"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unhideWhenUsed/>
    <w:rsid w:val="00BE2E04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BE2E04"/>
    <w:rPr>
      <w:rFonts w:ascii="Consolas" w:hAnsi="Consolas" w:cs="Consolas"/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rsid w:val="005719F7"/>
    <w:rPr>
      <w:rFonts w:ascii="Times New Roman" w:eastAsia="Times New Roman" w:hAnsi="Times New Roman" w:cs="Times New Roman"/>
      <w:b/>
      <w:bCs/>
      <w:sz w:val="20"/>
      <w:szCs w:val="24"/>
    </w:rPr>
  </w:style>
  <w:style w:type="paragraph" w:customStyle="1" w:styleId="paragraphscx166882862">
    <w:name w:val="paragraph scx166882862"/>
    <w:basedOn w:val="Normale"/>
    <w:rsid w:val="00FF66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textrunscx166882862">
    <w:name w:val="textrun scx166882862"/>
    <w:basedOn w:val="Carpredefinitoparagrafo"/>
    <w:rsid w:val="00FF6650"/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1005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2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4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2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65248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920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6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1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7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14378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94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2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0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4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22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40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7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9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2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26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39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6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9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03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17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8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45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06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2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2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0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0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442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72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240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39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7608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5027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995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9454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1682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3890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8401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3726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40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74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29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73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9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349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92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9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2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6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7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5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9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5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5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7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7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94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1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50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78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webSettings" Target="webSettings.xml"/><Relationship Id="rId18" Type="http://schemas.openxmlformats.org/officeDocument/2006/relationships/hyperlink" Target="mailto:miranda.jansen@allisontransmission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settings" Target="settings.xml"/><Relationship Id="rId17" Type="http://schemas.openxmlformats.org/officeDocument/2006/relationships/hyperlink" Target="mailto:susanna.laino@alarconyharri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llisontransmission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tyles" Target="styles.xml"/><Relationship Id="rId5" Type="http://schemas.openxmlformats.org/officeDocument/2006/relationships/customXml" Target="../customXml/item5.xml"/><Relationship Id="rId15" Type="http://schemas.openxmlformats.org/officeDocument/2006/relationships/endnotes" Target="endnotes.xml"/><Relationship Id="rId10" Type="http://schemas.openxmlformats.org/officeDocument/2006/relationships/numbering" Target="numbering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footnotes" Target="footnote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?mso-contentType ?>
<spe:Receivers xmlns:spe="http://schemas.microsoft.com/sharepoint/events">
  <Receiver>
    <Name/>
    <Synchronization>Synchronous</Synchronization>
    <Type>1</Type>
    <SequenceNumber>60000</SequenceNumber>
    <Assembly>ATI.Foundation.Events, Version=1.0.0.0, Culture=neutral, PublicKeyToken=ac68e9ceaaaeb478</Assembly>
    <Class>ATI.Foundation.Events.DefaultDocumentTitle</Class>
    <Data/>
    <Filter/>
  </Receiver>
  <Receiver>
    <Name/>
    <Synchronization>Synchronous</Synchronization>
    <Type>2</Type>
    <SequenceNumber>60000</SequenceNumber>
    <Assembly>ATI.Foundation.Events, Version=1.0.0.0, Culture=neutral, PublicKeyToken=ac68e9ceaaaeb478</Assembly>
    <Class>ATI.Foundation.Events.DefaultDocumentTitle</Class>
    <Data/>
    <Filter/>
  </Receiver>
  <Receiver>
    <Name/>
    <Synchronization>Synchronous</Synchronization>
    <Type>10001</Type>
    <SequenceNumber>100</SequenceNumber>
    <Assembly>ATI.Foundation.Events, Version=1.0.0.0, Culture=neutral, PublicKeyToken=ac68e9ceaaaeb478</Assembly>
    <Class>ATI.Foundation.Events.ITAR</Class>
    <Data/>
    <Filter/>
  </Receiver>
  <Receiver>
    <Name/>
    <Synchronization>Synchronous</Synchronization>
    <Type>1</Type>
    <SequenceNumber>100</SequenceNumber>
    <Assembly>ATI.Foundation.Events, Version=1.0.0.0, Culture=neutral, PublicKeyToken=ac68e9ceaaaeb478</Assembly>
    <Class>ATI.Foundation.Events.ITAR</Class>
    <Data/>
    <Filter/>
  </Receiver>
  <Receiver>
    <Name/>
    <Synchronization>Synchronous</Synchronization>
    <Type>10002</Type>
    <SequenceNumber>100</SequenceNumber>
    <Assembly>ATI.Foundation.Events, Version=1.0.0.0, Culture=neutral, PublicKeyToken=ac68e9ceaaaeb478</Assembly>
    <Class>ATI.Foundation.Events.ITAR</Class>
    <Data/>
    <Filter/>
  </Receiver>
  <Receiver>
    <Name/>
    <Synchronization>Synchronous</Synchronization>
    <Type>2</Type>
    <SequenceNumber>100</SequenceNumber>
    <Assembly>ATI.Foundation.Events, Version=1.0.0.0, Culture=neutral, PublicKeyToken=ac68e9ceaaaeb478</Assembly>
    <Class>ATI.Foundation.Events.ITA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TIDocument" ma:contentTypeID="0x01010003F97074D0207A44B09EAADE7CA3F93D0004DEA273922F874CBB71A65058714AE4" ma:contentTypeVersion="28" ma:contentTypeDescription="" ma:contentTypeScope="" ma:versionID="02e0f81ff2a91a1205a242ffa69a073e">
  <xsd:schema xmlns:xsd="http://www.w3.org/2001/XMLSchema" xmlns:xs="http://www.w3.org/2001/XMLSchema" xmlns:p="http://schemas.microsoft.com/office/2006/metadata/properties" xmlns:ns2="2e4df521-c170-4457-9d52-c6051bf7cd67" xmlns:ns3="542c84f3-0ac5-4fd0-b3e4-ae2dec47868c" xmlns:ns4="45b6299b-07fd-4a2a-8e43-3d6eb2d5dc10" targetNamespace="http://schemas.microsoft.com/office/2006/metadata/properties" ma:root="true" ma:fieldsID="26de916b6fd874f82cdf632f9ad1d0a2" ns2:_="" ns3:_="" ns4:_="">
    <xsd:import namespace="2e4df521-c170-4457-9d52-c6051bf7cd67"/>
    <xsd:import namespace="542c84f3-0ac5-4fd0-b3e4-ae2dec47868c"/>
    <xsd:import namespace="45b6299b-07fd-4a2a-8e43-3d6eb2d5dc10"/>
    <xsd:element name="properties">
      <xsd:complexType>
        <xsd:sequence>
          <xsd:element name="documentManagement">
            <xsd:complexType>
              <xsd:all>
                <xsd:element ref="ns2:ILMCodeTaxHTField0" minOccurs="0"/>
                <xsd:element ref="ns2:TaxCatchAll" minOccurs="0"/>
                <xsd:element ref="ns2:TaxCatchAllLabel" minOccurs="0"/>
                <xsd:element ref="ns2:ITARClass"/>
                <xsd:element ref="ns2:DocumentStatusTaxHTField0" minOccurs="0"/>
                <xsd:element ref="ns3:G_DocumentType_TaxHTField0" minOccurs="0"/>
                <xsd:element ref="ns3:G_Confidentiality_TaxHTField0" minOccurs="0"/>
                <xsd:element ref="ns4:Literature_x0020_Number" minOccurs="0"/>
                <xsd:element ref="ns4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f521-c170-4457-9d52-c6051bf7cd67" elementFormDefault="qualified">
    <xsd:import namespace="http://schemas.microsoft.com/office/2006/documentManagement/types"/>
    <xsd:import namespace="http://schemas.microsoft.com/office/infopath/2007/PartnerControls"/>
    <xsd:element name="ILMCodeTaxHTField0" ma:index="8" ma:taxonomy="true" ma:internalName="ILMCodeTaxHTField0" ma:taxonomyFieldName="ILMCode" ma:displayName="ILMCode" ma:default="" ma:fieldId="{f89e9ab1-426c-4de4-b70e-d7a652e3fefc}" ma:sspId="81e3682d-965e-4c68-9d0d-4be8932ac9a9" ma:termSetId="d6cd12a2-8acc-485b-bada-998561b566c4" ma:anchorId="69dd0caa-adcc-4c88-b74d-51626b8e3ff5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b5d172f-d7da-4e58-ac0c-ffd0dc1d35d9}" ma:internalName="TaxCatchAll" ma:showField="CatchAllData" ma:web="9e1180ec-951d-44b1-b304-ab117d9b5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b5d172f-d7da-4e58-ac0c-ffd0dc1d35d9}" ma:internalName="TaxCatchAllLabel" ma:readOnly="true" ma:showField="CatchAllDataLabel" ma:web="9e1180ec-951d-44b1-b304-ab117d9b5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TARClass" ma:index="12" ma:displayName="ITARClass" ma:format="Dropdown" ma:internalName="ITARClass">
      <xsd:simpleType>
        <xsd:restriction base="dms:Choice">
          <xsd:enumeration value="No"/>
          <xsd:enumeration value="Yes"/>
        </xsd:restriction>
      </xsd:simpleType>
    </xsd:element>
    <xsd:element name="DocumentStatusTaxHTField0" ma:index="13" nillable="true" ma:taxonomy="true" ma:internalName="DocumentStatusTaxHTField0" ma:taxonomyFieldName="DocumentStatus" ma:displayName="DocumentStatus" ma:default="" ma:fieldId="{a9f02442-e27f-4308-9c99-e5a0a30c8aef}" ma:sspId="81e3682d-965e-4c68-9d0d-4be8932ac9a9" ma:termSetId="1a0d162e-3c9f-47c3-85cf-af88bb1470d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c84f3-0ac5-4fd0-b3e4-ae2dec47868c" elementFormDefault="qualified">
    <xsd:import namespace="http://schemas.microsoft.com/office/2006/documentManagement/types"/>
    <xsd:import namespace="http://schemas.microsoft.com/office/infopath/2007/PartnerControls"/>
    <xsd:element name="G_DocumentType_TaxHTField0" ma:index="15" nillable="true" ma:taxonomy="true" ma:internalName="G_DocumentType_TaxHTField0" ma:taxonomyFieldName="G_DocumentType" ma:displayName="DocumentType" ma:default="" ma:fieldId="{86465ef3-bf6c-4ff4-9745-1a80162f5aa7}" ma:sspId="81e3682d-965e-4c68-9d0d-4be8932ac9a9" ma:termSetId="83325e2d-7769-42ce-ad05-7eabf8308125" ma:anchorId="d96aefa5-0526-4fb7-8a1d-0ce4db343159" ma:open="false" ma:isKeyword="false">
      <xsd:complexType>
        <xsd:sequence>
          <xsd:element ref="pc:Terms" minOccurs="0" maxOccurs="1"/>
        </xsd:sequence>
      </xsd:complexType>
    </xsd:element>
    <xsd:element name="G_Confidentiality_TaxHTField0" ma:index="17" nillable="true" ma:taxonomy="true" ma:internalName="G_Confidentiality_TaxHTField0" ma:taxonomyFieldName="G_Confidentiality" ma:displayName="Confidentiality" ma:default="" ma:fieldId="{23d3746a-a7a6-47b5-827a-99e74728d2bd}" ma:sspId="81e3682d-965e-4c68-9d0d-4be8932ac9a9" ma:termSetId="83325e2d-7769-42ce-ad05-7eabf8308125" ma:anchorId="9141ab2f-dc2e-4334-b8a6-2bdbae1c9827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b6299b-07fd-4a2a-8e43-3d6eb2d5dc10" elementFormDefault="qualified">
    <xsd:import namespace="http://schemas.microsoft.com/office/2006/documentManagement/types"/>
    <xsd:import namespace="http://schemas.microsoft.com/office/infopath/2007/PartnerControls"/>
    <xsd:element name="Literature_x0020_Number" ma:index="19" nillable="true" ma:displayName="Literature Number" ma:internalName="Literature_x0020_Number">
      <xsd:simpleType>
        <xsd:restriction base="dms:Text">
          <xsd:maxLength value="255"/>
        </xsd:restriction>
      </xsd:simpleType>
    </xsd:element>
    <xsd:element name="Category" ma:index="20" nillable="true" ma:displayName="Category" ma:format="Dropdown" ma:internalName="Category">
      <xsd:simpleType>
        <xsd:union memberTypes="dms:Text">
          <xsd:simpleType>
            <xsd:restriction base="dms:Choice">
              <xsd:enumeration value="Branding"/>
              <xsd:enumeration value="Collateral"/>
              <xsd:enumeration value="Collateral Scripts"/>
              <xsd:enumeration value="Events"/>
              <xsd:enumeration value="General Resources"/>
              <xsd:enumeration value="Images"/>
              <xsd:enumeration value="Website"/>
              <xsd:enumeration value="PAN"/>
              <xsd:enumeration value="Presentations"/>
              <xsd:enumeration value="Reference"/>
              <xsd:enumeration value="Sharepoint Site References"/>
              <xsd:enumeration value="Misc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81e3682d-965e-4c68-9d0d-4be8932ac9a9" ContentTypeId="0x01010003F97074D0207A44B09EAADE7CA3F93D" PreviousValue="false"/>
</file>

<file path=customXml/item4.xml><?xml version="1.0" encoding="utf-8"?>
<?mso-contentType ?>
<ATIProperties xmlns="ATI.Foundation.CustomProperties">
  <Property>
    <Name>ATI_IsProtectedContentType</Name>
    <Value type="Boolean">True</Value>
  </Property>
</ATIProperties>
</file>

<file path=customXml/item5.xml><?xml version="1.0" encoding="utf-8"?>
<sisl xmlns:xsi="http://www.w3.org/2001/XMLSchema-instance" xmlns:xsd="http://www.w3.org/2001/XMLSchema" xmlns="http://www.boldonjames.com/2008/01/sie/internal/label" sislVersion="0" policy="dad829c5-53b4-4e34-bc00-a464cc36b94c" origin="userSelected"/>
</file>

<file path=customXml/item6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kYWQ4MjljNS01M2I0LTRlMzQtYmMwMC1hNDY0Y2MzNmI5NGMiIG9yaWdpbj0idXNlclNlbGVjdGVkIiAvPjxVc2VyTmFtZT5DT1JQQUxTTlxVWkM0VFk8L1VzZXJOYW1lPjxEYXRlVGltZT4xMi8xOC8yMDIwIDEwOjE4OjAzIFBNPC9EYXRlVGltZT48TGFiZWxTdHJpbmc+Tm8gTWFya2luZzwvTGFiZWxTdHJpbmc+PC9pdGVtPjwvbGFiZWxIaXN0b3J5Pg==</Value>
</WrappedLabelHistory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9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_Confidentiality_TaxHTField0 xmlns="542c84f3-0ac5-4fd0-b3e4-ae2dec47868c">
      <Terms xmlns="http://schemas.microsoft.com/office/infopath/2007/PartnerControls"/>
    </G_Confidentiality_TaxHTField0>
    <TaxCatchAll xmlns="2e4df521-c170-4457-9d52-c6051bf7cd67">
      <Value>14</Value>
      <Value>24</Value>
      <Value>23</Value>
    </TaxCatchAll>
    <G_DocumentType_TaxHTField0 xmlns="542c84f3-0ac5-4fd0-b3e4-ae2dec47868c">
      <Terms xmlns="http://schemas.microsoft.com/office/infopath/2007/PartnerControls">
        <TermInfo xmlns="http://schemas.microsoft.com/office/infopath/2007/PartnerControls">
          <TermName xmlns="http://schemas.microsoft.com/office/infopath/2007/PartnerControls">General</TermName>
          <TermId xmlns="http://schemas.microsoft.com/office/infopath/2007/PartnerControls">9c03b013-b013-41cb-8efb-6106284b123f</TermId>
        </TermInfo>
      </Terms>
    </G_DocumentType_TaxHTField0>
    <ILMCodeTaxHTField0 xmlns="2e4df521-c170-4457-9d52-c6051bf7cd67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001 - Administration Operational and Reference</TermName>
          <TermId xmlns="http://schemas.microsoft.com/office/infopath/2007/PartnerControls">ab667857-26d6-45b5-a5dc-4ccb10a2f201</TermId>
        </TermInfo>
      </Terms>
    </ILMCodeTaxHTField0>
    <Category xmlns="45b6299b-07fd-4a2a-8e43-3d6eb2d5dc10">PAN</Category>
    <ITARClass xmlns="2e4df521-c170-4457-9d52-c6051bf7cd67">No</ITARClass>
    <Literature_x0020_Number xmlns="45b6299b-07fd-4a2a-8e43-3d6eb2d5dc10" xsi:nil="true"/>
    <DocumentStatusTaxHTField0 xmlns="2e4df521-c170-4457-9d52-c6051bf7cd67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shed with Approval</TermName>
          <TermId xmlns="http://schemas.microsoft.com/office/infopath/2007/PartnerControls">9f0ea7fb-4d98-4169-9e36-2cb1896a56bb</TermId>
        </TermInfo>
      </Terms>
    </DocumentStatusTaxHTField0>
  </documentManagement>
</p:properties>
</file>

<file path=customXml/itemProps1.xml><?xml version="1.0" encoding="utf-8"?>
<ds:datastoreItem xmlns:ds="http://schemas.openxmlformats.org/officeDocument/2006/customXml" ds:itemID="{5A4CB13B-0264-43EC-836A-D4F86C12AA0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C365CF6-B645-41AB-84E6-384B5A9DD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4df521-c170-4457-9d52-c6051bf7cd67"/>
    <ds:schemaRef ds:uri="542c84f3-0ac5-4fd0-b3e4-ae2dec47868c"/>
    <ds:schemaRef ds:uri="45b6299b-07fd-4a2a-8e43-3d6eb2d5d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327E55-69DD-4D8D-A23C-C0BA0ED7424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E8A57A6-1C32-44B7-B8B3-8DE3D1983C6D}">
  <ds:schemaRefs>
    <ds:schemaRef ds:uri="ATI.Foundation.CustomProperties"/>
  </ds:schemaRefs>
</ds:datastoreItem>
</file>

<file path=customXml/itemProps5.xml><?xml version="1.0" encoding="utf-8"?>
<ds:datastoreItem xmlns:ds="http://schemas.openxmlformats.org/officeDocument/2006/customXml" ds:itemID="{FD470F6A-40BD-4F25-8672-B254F0887820}">
  <ds:schemaRefs>
    <ds:schemaRef ds:uri="http://www.w3.org/2001/XMLSchema"/>
    <ds:schemaRef ds:uri="http://www.boldonjames.com/2008/01/sie/internal/label"/>
  </ds:schemaRefs>
</ds:datastoreItem>
</file>

<file path=customXml/itemProps6.xml><?xml version="1.0" encoding="utf-8"?>
<ds:datastoreItem xmlns:ds="http://schemas.openxmlformats.org/officeDocument/2006/customXml" ds:itemID="{9F57B484-6224-47FC-A41D-A97470A20032}">
  <ds:schemaRefs>
    <ds:schemaRef ds:uri="http://www.w3.org/2001/XMLSchema"/>
    <ds:schemaRef ds:uri="http://www.boldonjames.com/2016/02/Classifier/internal/wrappedLabelHistory"/>
  </ds:schemaRefs>
</ds:datastoreItem>
</file>

<file path=customXml/itemProps7.xml><?xml version="1.0" encoding="utf-8"?>
<ds:datastoreItem xmlns:ds="http://schemas.openxmlformats.org/officeDocument/2006/customXml" ds:itemID="{A4ADE812-5569-48C0-B94E-64B7FAADE418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EC668122-71E0-4C0A-BADF-5658AF47A487}">
  <ds:schemaRefs>
    <ds:schemaRef ds:uri="http://schemas.microsoft.com/sharepoint/v3/contenttype/forms"/>
  </ds:schemaRefs>
</ds:datastoreItem>
</file>

<file path=customXml/itemProps9.xml><?xml version="1.0" encoding="utf-8"?>
<ds:datastoreItem xmlns:ds="http://schemas.openxmlformats.org/officeDocument/2006/customXml" ds:itemID="{F5B0E0AF-4ACC-4DC8-B28B-762D0EA14501}">
  <ds:schemaRefs>
    <ds:schemaRef ds:uri="http://schemas.microsoft.com/office/2006/metadata/properties"/>
    <ds:schemaRef ds:uri="http://schemas.microsoft.com/office/infopath/2007/PartnerControls"/>
    <ds:schemaRef ds:uri="542c84f3-0ac5-4fd0-b3e4-ae2dec47868c"/>
    <ds:schemaRef ds:uri="2e4df521-c170-4457-9d52-c6051bf7cd67"/>
    <ds:schemaRef ds:uri="45b6299b-07fd-4a2a-8e43-3d6eb2d5dc1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804</Words>
  <Characters>4585</Characters>
  <Application>Microsoft Office Word</Application>
  <DocSecurity>0</DocSecurity>
  <Lines>38</Lines>
  <Paragraphs>10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REVISED Press Release Word Template_FINAL_24Feb14</vt:lpstr>
      <vt:lpstr>REVISED Press Release Word Template_FINAL_24Feb14</vt:lpstr>
      <vt:lpstr>REVISED Press Release Word Template_FINAL_24Feb14</vt:lpstr>
      <vt:lpstr>REVISED Press Release Word Template_FINAL_24Feb14</vt:lpstr>
    </vt:vector>
  </TitlesOfParts>
  <Company>Allison Transmission</Company>
  <LinksUpToDate>false</LinksUpToDate>
  <CharactersWithSpaces>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 Press Release Word Template_FINAL_24Feb14</dc:title>
  <dc:creator>Kaitlyn Walker</dc:creator>
  <cp:lastModifiedBy>Susanna Laino</cp:lastModifiedBy>
  <cp:revision>12</cp:revision>
  <cp:lastPrinted>2020-12-22T09:09:00Z</cp:lastPrinted>
  <dcterms:created xsi:type="dcterms:W3CDTF">2020-12-22T08:59:00Z</dcterms:created>
  <dcterms:modified xsi:type="dcterms:W3CDTF">2021-02-09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F97074D0207A44B09EAADE7CA3F93D0004DEA273922F874CBB71A65058714AE4</vt:lpwstr>
  </property>
  <property fmtid="{D5CDD505-2E9C-101B-9397-08002B2CF9AE}" pid="3" name="ILMCode">
    <vt:lpwstr>14;#ADM001 - Administration Operational and Reference|ab667857-26d6-45b5-a5dc-4ccb10a2f201</vt:lpwstr>
  </property>
  <property fmtid="{D5CDD505-2E9C-101B-9397-08002B2CF9AE}" pid="4" name="G_DocumentType">
    <vt:lpwstr>23;#General|9c03b013-b013-41cb-8efb-6106284b123f</vt:lpwstr>
  </property>
  <property fmtid="{D5CDD505-2E9C-101B-9397-08002B2CF9AE}" pid="5" name="DocumentStatus">
    <vt:lpwstr>24;#Published with Approval|9f0ea7fb-4d98-4169-9e36-2cb1896a56bb</vt:lpwstr>
  </property>
  <property fmtid="{D5CDD505-2E9C-101B-9397-08002B2CF9AE}" pid="6" name="G_Confidentiality">
    <vt:lpwstr/>
  </property>
  <property fmtid="{D5CDD505-2E9C-101B-9397-08002B2CF9AE}" pid="7" name="docIndexRef">
    <vt:lpwstr>44039c1e-186b-4d90-94ff-3225664221eb</vt:lpwstr>
  </property>
  <property fmtid="{D5CDD505-2E9C-101B-9397-08002B2CF9AE}" pid="8" name="bjSaver">
    <vt:lpwstr>urP8Vngz9Zy4OaKUW2wmUOStNwXgVfTj</vt:lpwstr>
  </property>
  <property fmtid="{D5CDD505-2E9C-101B-9397-08002B2CF9AE}" pid="9" name="bjDocumentSecurityLabel">
    <vt:lpwstr>No Marking</vt:lpwstr>
  </property>
  <property fmtid="{D5CDD505-2E9C-101B-9397-08002B2CF9AE}" pid="10" name="bjClsUserRVM">
    <vt:lpwstr>[]</vt:lpwstr>
  </property>
  <property fmtid="{D5CDD505-2E9C-101B-9397-08002B2CF9AE}" pid="11" name="bjLabelHistoryID">
    <vt:lpwstr>{9F57B484-6224-47FC-A41D-A97470A20032}</vt:lpwstr>
  </property>
</Properties>
</file>